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58241" behindDoc="0" locked="0" layoutInCell="1" allowOverlap="1" wp14:anchorId="34B90C9C" wp14:editId="047EC1E6">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Default="00057DEF" w:rsidP="001D506F">
      <w:pPr>
        <w:ind w:left="-720" w:right="-630"/>
        <w:jc w:val="center"/>
        <w:rPr>
          <w:rFonts w:ascii="National-Black"/>
          <w:b/>
          <w:color w:val="003976"/>
          <w:spacing w:val="4"/>
          <w:sz w:val="34"/>
          <w:szCs w:val="8"/>
        </w:rPr>
      </w:pPr>
    </w:p>
    <w:p w14:paraId="782B5F19" w14:textId="09BD8F8F" w:rsidR="00125263" w:rsidRPr="00FA0C0E" w:rsidRDefault="001D506F" w:rsidP="00FA0C0E">
      <w:pPr>
        <w:pStyle w:val="Heading1"/>
      </w:pPr>
      <w:r w:rsidRPr="00FA0C0E">
        <w:t xml:space="preserve">Bachelor of Arts in </w:t>
      </w:r>
      <w:r w:rsidR="00A53310">
        <w:t>International</w:t>
      </w:r>
      <w:r w:rsidRPr="00FA0C0E">
        <w:t xml:space="preserve"> Studies </w:t>
      </w:r>
    </w:p>
    <w:p w14:paraId="2958C72A" w14:textId="4332619A" w:rsidR="0074660D" w:rsidRDefault="0074660D" w:rsidP="00FA0C0E">
      <w:pPr>
        <w:pStyle w:val="Heading1"/>
      </w:pPr>
      <w:r w:rsidRPr="00FA0C0E">
        <w:t>to Juris Doctor (JD)</w:t>
      </w:r>
    </w:p>
    <w:p w14:paraId="56056EC8" w14:textId="77777777" w:rsidR="00912E57" w:rsidRPr="00044FD3" w:rsidRDefault="00912E57" w:rsidP="00912E57">
      <w:pPr>
        <w:jc w:val="center"/>
        <w:rPr>
          <w:sz w:val="20"/>
          <w:szCs w:val="20"/>
        </w:rPr>
      </w:pPr>
      <w:bookmarkStart w:id="0" w:name="_Hlk101876189"/>
    </w:p>
    <w:tbl>
      <w:tblPr>
        <w:tblW w:w="9450" w:type="dxa"/>
        <w:tblInd w:w="-95" w:type="dxa"/>
        <w:tblLayout w:type="fixed"/>
        <w:tblLook w:val="01C0" w:firstRow="0" w:lastRow="1" w:firstColumn="1" w:lastColumn="1" w:noHBand="0" w:noVBand="0"/>
      </w:tblPr>
      <w:tblGrid>
        <w:gridCol w:w="6840"/>
        <w:gridCol w:w="1440"/>
        <w:gridCol w:w="1170"/>
      </w:tblGrid>
      <w:tr w:rsidR="00912E57" w:rsidRPr="00044FD3" w14:paraId="48C802F9" w14:textId="77777777" w:rsidTr="0021289C">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977BF81" w14:textId="77777777" w:rsidR="00912E57" w:rsidRPr="00044FD3" w:rsidRDefault="00912E57" w:rsidP="0021289C">
            <w:pPr>
              <w:tabs>
                <w:tab w:val="left" w:pos="720"/>
              </w:tabs>
              <w:rPr>
                <w:rFonts w:ascii="National Book" w:hAnsi="National Book" w:cs="Arial"/>
                <w:color w:val="002060"/>
                <w:sz w:val="16"/>
                <w:szCs w:val="16"/>
              </w:rPr>
            </w:pPr>
            <w:r w:rsidRPr="00044FD3">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FA9153" w14:textId="77777777" w:rsidR="00912E57" w:rsidRPr="00044FD3" w:rsidRDefault="00912E57" w:rsidP="0021289C">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Credit</w:t>
            </w:r>
          </w:p>
          <w:p w14:paraId="34A618B6" w14:textId="77777777" w:rsidR="00912E57" w:rsidRPr="00044FD3" w:rsidRDefault="00912E57" w:rsidP="0021289C">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0EC5D2" w14:textId="77777777" w:rsidR="00912E57" w:rsidRPr="00044FD3" w:rsidRDefault="00912E57" w:rsidP="0021289C">
            <w:pPr>
              <w:tabs>
                <w:tab w:val="left" w:pos="720"/>
              </w:tabs>
              <w:jc w:val="center"/>
              <w:rPr>
                <w:rFonts w:ascii="National Book" w:hAnsi="National Book" w:cs="Arial"/>
                <w:color w:val="002060"/>
                <w:sz w:val="16"/>
                <w:szCs w:val="16"/>
              </w:rPr>
            </w:pPr>
            <w:r w:rsidRPr="00044FD3">
              <w:rPr>
                <w:rFonts w:ascii="National Book" w:hAnsi="National Book" w:cs="Arial"/>
                <w:color w:val="002060"/>
                <w:sz w:val="16"/>
                <w:szCs w:val="16"/>
              </w:rPr>
              <w:t xml:space="preserve">Upper-Division </w:t>
            </w:r>
          </w:p>
        </w:tc>
      </w:tr>
      <w:tr w:rsidR="00912E57" w:rsidRPr="00044FD3" w14:paraId="3AFA0A51"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C26E3B2" w14:textId="77777777" w:rsidR="00912E57" w:rsidRPr="00675ACD" w:rsidRDefault="00912E57" w:rsidP="0021289C">
            <w:pPr>
              <w:tabs>
                <w:tab w:val="left" w:pos="720"/>
              </w:tabs>
              <w:rPr>
                <w:rFonts w:ascii="National Book" w:hAnsi="National Book" w:cs="Arial"/>
                <w:b/>
                <w:color w:val="FFFFFF" w:themeColor="background1"/>
                <w:sz w:val="20"/>
                <w:szCs w:val="20"/>
              </w:rPr>
            </w:pPr>
            <w:r w:rsidRPr="00675ACD">
              <w:rPr>
                <w:rFonts w:ascii="National Book" w:hAnsi="National Book" w:cs="Arial"/>
                <w:b/>
                <w:color w:val="FFFFFF" w:themeColor="background1"/>
                <w:sz w:val="20"/>
                <w:szCs w:val="20"/>
              </w:rPr>
              <w:t xml:space="preserve">Semester One: [14 Credit Hours] Kent State University </w:t>
            </w:r>
          </w:p>
        </w:tc>
      </w:tr>
      <w:tr w:rsidR="00675ACD" w:rsidRPr="00044FD3" w14:paraId="3AB6DF58"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F3593E6" w14:textId="14A2F775" w:rsidR="00675ACD" w:rsidRPr="00BF4286" w:rsidRDefault="00675ACD" w:rsidP="0021289C">
            <w:pPr>
              <w:tabs>
                <w:tab w:val="left" w:pos="720"/>
              </w:tabs>
              <w:rPr>
                <w:rFonts w:ascii="National Book" w:hAnsi="National Book" w:cs="Arial"/>
                <w:color w:val="002060"/>
                <w:sz w:val="20"/>
                <w:szCs w:val="20"/>
              </w:rPr>
            </w:pPr>
            <w:r w:rsidRPr="00BF4286">
              <w:rPr>
                <w:rFonts w:ascii="National Book" w:hAnsi="National Book" w:cs="Arial"/>
                <w:color w:val="002060"/>
                <w:sz w:val="20"/>
                <w:szCs w:val="20"/>
              </w:rPr>
              <w:t>INTS 10504 The New Pangea: Your Role in Our Global Community</w:t>
            </w:r>
          </w:p>
        </w:tc>
        <w:tc>
          <w:tcPr>
            <w:tcW w:w="1440" w:type="dxa"/>
            <w:tcBorders>
              <w:top w:val="single" w:sz="4" w:space="0" w:color="auto"/>
              <w:left w:val="single" w:sz="4" w:space="0" w:color="auto"/>
              <w:bottom w:val="single" w:sz="4" w:space="0" w:color="auto"/>
              <w:right w:val="single" w:sz="4" w:space="0" w:color="auto"/>
            </w:tcBorders>
          </w:tcPr>
          <w:p w14:paraId="7577D3BD" w14:textId="530CC114" w:rsidR="00675ACD" w:rsidRPr="00675ACD" w:rsidRDefault="00BF4286" w:rsidP="0021289C">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102FD2A" w14:textId="77777777" w:rsidR="00675ACD" w:rsidRPr="00675ACD" w:rsidRDefault="00675ACD" w:rsidP="0021289C">
            <w:pPr>
              <w:tabs>
                <w:tab w:val="left" w:pos="720"/>
              </w:tabs>
              <w:rPr>
                <w:rFonts w:ascii="National Book" w:hAnsi="National Book" w:cs="Arial"/>
                <w:color w:val="002060"/>
                <w:sz w:val="20"/>
                <w:szCs w:val="20"/>
              </w:rPr>
            </w:pPr>
          </w:p>
        </w:tc>
      </w:tr>
      <w:tr w:rsidR="00912E57" w:rsidRPr="00044FD3" w14:paraId="517B081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56A996C" w14:textId="77777777" w:rsidR="00912E57" w:rsidRPr="00044FD3" w:rsidRDefault="00912E57" w:rsidP="0021289C">
            <w:pPr>
              <w:tabs>
                <w:tab w:val="left" w:pos="720"/>
              </w:tabs>
              <w:rPr>
                <w:rFonts w:ascii="National Book" w:hAnsi="National Book" w:cs="Arial"/>
                <w:color w:val="002060"/>
                <w:sz w:val="20"/>
                <w:szCs w:val="20"/>
              </w:rPr>
            </w:pPr>
            <w:r w:rsidRPr="001F1F17">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058C8F77"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7C6889CA"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00ACEA2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7F31294"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31CB3FF"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3F321DC5"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5A2C4B4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49ECC7C"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B175204"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8B245CB"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5A44102E"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0507DB1" w14:textId="77777777" w:rsidR="00912E57" w:rsidRPr="00044FD3" w:rsidRDefault="00912E57" w:rsidP="0021289C">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AF2D128"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04ECE10"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2BFEDF2E" w14:textId="77777777" w:rsidTr="0021289C">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69CE577A" w14:textId="251A40DD" w:rsidR="00912E57" w:rsidRPr="00044FD3" w:rsidRDefault="00912E57" w:rsidP="0021289C">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Two: [1</w:t>
            </w:r>
            <w:r w:rsidR="00070E74">
              <w:rPr>
                <w:rFonts w:ascii="National Book" w:hAnsi="National Book" w:cs="Arial"/>
                <w:b/>
                <w:color w:val="FFFFFF" w:themeColor="background1"/>
                <w:sz w:val="20"/>
                <w:szCs w:val="20"/>
              </w:rPr>
              <w:t>6</w:t>
            </w:r>
            <w:r w:rsidRPr="00044FD3">
              <w:rPr>
                <w:rFonts w:ascii="National Book" w:hAnsi="National Book" w:cs="Arial"/>
                <w:b/>
                <w:color w:val="FFFFFF" w:themeColor="background1"/>
                <w:sz w:val="20"/>
                <w:szCs w:val="20"/>
              </w:rPr>
              <w:t xml:space="preserve"> Credit Hours] Kent State University</w:t>
            </w:r>
          </w:p>
        </w:tc>
      </w:tr>
      <w:tr w:rsidR="00895D24" w:rsidRPr="00044FD3" w14:paraId="3454DEB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78975AF" w14:textId="3FA5D108" w:rsidR="00895D24" w:rsidRPr="00E858FF" w:rsidRDefault="0077226F" w:rsidP="0021289C">
            <w:pPr>
              <w:tabs>
                <w:tab w:val="left" w:pos="720"/>
              </w:tabs>
              <w:rPr>
                <w:rFonts w:ascii="National Book" w:hAnsi="National Book" w:cs="Arial"/>
                <w:bCs/>
                <w:color w:val="002060"/>
                <w:sz w:val="20"/>
                <w:szCs w:val="20"/>
              </w:rPr>
            </w:pPr>
            <w:r w:rsidRPr="00E858FF">
              <w:rPr>
                <w:rFonts w:ascii="National Book" w:hAnsi="National Book" w:cs="Arial"/>
                <w:bCs/>
                <w:color w:val="002060"/>
                <w:sz w:val="20"/>
                <w:szCs w:val="20"/>
              </w:rPr>
              <w:t>INTS 30001 “True Facts”: Making Senes of Your World</w:t>
            </w:r>
          </w:p>
        </w:tc>
        <w:tc>
          <w:tcPr>
            <w:tcW w:w="1440" w:type="dxa"/>
            <w:tcBorders>
              <w:top w:val="single" w:sz="4" w:space="0" w:color="auto"/>
              <w:left w:val="single" w:sz="4" w:space="0" w:color="auto"/>
              <w:bottom w:val="single" w:sz="4" w:space="0" w:color="auto"/>
              <w:right w:val="single" w:sz="4" w:space="0" w:color="auto"/>
            </w:tcBorders>
          </w:tcPr>
          <w:p w14:paraId="7F74A772" w14:textId="372AFB85" w:rsidR="00895D24" w:rsidRPr="00044FD3" w:rsidRDefault="00C118B2" w:rsidP="0021289C">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948AE56" w14:textId="54C6D9A0" w:rsidR="00895D24" w:rsidRPr="00044FD3" w:rsidRDefault="00C118B2"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50D01BC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BC4BBDA" w14:textId="07A365B2" w:rsidR="00912E57" w:rsidRPr="00E858FF" w:rsidRDefault="00C118B2" w:rsidP="0021289C">
            <w:pPr>
              <w:tabs>
                <w:tab w:val="left" w:pos="720"/>
              </w:tabs>
              <w:rPr>
                <w:rFonts w:ascii="National Book" w:hAnsi="National Book" w:cs="Arial"/>
                <w:bCs/>
                <w:color w:val="002060"/>
                <w:sz w:val="20"/>
                <w:szCs w:val="20"/>
              </w:rPr>
            </w:pPr>
            <w:r w:rsidRPr="00E858FF">
              <w:rPr>
                <w:rFonts w:ascii="National Book" w:hAnsi="National Book" w:cs="Arial"/>
                <w:bCs/>
                <w:color w:val="002060"/>
                <w:sz w:val="20"/>
                <w:szCs w:val="20"/>
              </w:rPr>
              <w:t>INTS 30101 Worlds of Wealth and Power</w:t>
            </w:r>
          </w:p>
        </w:tc>
        <w:tc>
          <w:tcPr>
            <w:tcW w:w="1440" w:type="dxa"/>
            <w:tcBorders>
              <w:top w:val="single" w:sz="4" w:space="0" w:color="auto"/>
              <w:left w:val="single" w:sz="4" w:space="0" w:color="auto"/>
              <w:bottom w:val="single" w:sz="4" w:space="0" w:color="auto"/>
              <w:right w:val="single" w:sz="4" w:space="0" w:color="auto"/>
            </w:tcBorders>
          </w:tcPr>
          <w:p w14:paraId="756799B8" w14:textId="23D3958D" w:rsidR="00912E57" w:rsidRPr="00044FD3" w:rsidRDefault="00C118B2" w:rsidP="0021289C">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2812E0B" w14:textId="6B97BC98" w:rsidR="00912E57" w:rsidRPr="00044FD3" w:rsidRDefault="00C118B2"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912E57" w:rsidRPr="00044FD3" w14:paraId="13149800"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5AC5D16B" w14:textId="22D4ABEE" w:rsidR="00912E57" w:rsidRPr="00044FD3" w:rsidRDefault="00895D24" w:rsidP="0021289C">
            <w:pPr>
              <w:tabs>
                <w:tab w:val="left" w:pos="720"/>
              </w:tabs>
              <w:rPr>
                <w:rFonts w:ascii="National Book" w:hAnsi="National Book" w:cs="Arial"/>
                <w:bCs/>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71FFDDF2" w14:textId="00633F2A" w:rsidR="00912E57" w:rsidRPr="00044FD3" w:rsidRDefault="00C118B2" w:rsidP="0021289C">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7FF27237"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74D31EA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81800C2" w14:textId="77777777" w:rsidR="00912E57" w:rsidRPr="00044FD3" w:rsidRDefault="00912E57" w:rsidP="0021289C">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BE1D443"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198FA9C"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4895D1F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24B6FF7" w14:textId="77777777" w:rsidR="00912E57" w:rsidRPr="00044FD3" w:rsidRDefault="00912E57" w:rsidP="0021289C">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3133046" w14:textId="77777777" w:rsidR="00912E57" w:rsidRPr="00044FD3" w:rsidRDefault="00912E57" w:rsidP="0021289C">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22FA33B" w14:textId="77777777" w:rsidR="00912E57" w:rsidRPr="00044FD3" w:rsidRDefault="00912E57" w:rsidP="0021289C">
            <w:pPr>
              <w:tabs>
                <w:tab w:val="left" w:pos="720"/>
              </w:tabs>
              <w:rPr>
                <w:rFonts w:ascii="National Book" w:hAnsi="National Book" w:cs="Arial"/>
                <w:color w:val="002060"/>
                <w:sz w:val="20"/>
                <w:szCs w:val="20"/>
              </w:rPr>
            </w:pPr>
          </w:p>
        </w:tc>
      </w:tr>
      <w:tr w:rsidR="00912E57" w:rsidRPr="00044FD3" w14:paraId="4FB8CEB7"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6A414A5" w14:textId="57103C85" w:rsidR="00912E57" w:rsidRPr="00044FD3" w:rsidRDefault="00912E57" w:rsidP="0021289C">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Three: [1</w:t>
            </w:r>
            <w:r w:rsidR="00C118B2">
              <w:rPr>
                <w:rFonts w:ascii="National Book" w:hAnsi="National Book" w:cs="Arial"/>
                <w:b/>
                <w:color w:val="FFFFFF" w:themeColor="background1"/>
                <w:sz w:val="20"/>
                <w:szCs w:val="20"/>
              </w:rPr>
              <w:t>5</w:t>
            </w:r>
            <w:r w:rsidRPr="00044FD3">
              <w:rPr>
                <w:rFonts w:ascii="National Book" w:hAnsi="National Book" w:cs="Arial"/>
                <w:b/>
                <w:color w:val="FFFFFF" w:themeColor="background1"/>
                <w:sz w:val="20"/>
                <w:szCs w:val="20"/>
              </w:rPr>
              <w:t xml:space="preserve"> Credit Hours] Kent State University</w:t>
            </w:r>
          </w:p>
        </w:tc>
      </w:tr>
      <w:tr w:rsidR="003E79FB" w:rsidRPr="00044FD3" w14:paraId="1008255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FDF14F9" w14:textId="3879F34B" w:rsidR="003E79FB" w:rsidRPr="00E858FF" w:rsidRDefault="003E79FB" w:rsidP="003E79FB">
            <w:pPr>
              <w:tabs>
                <w:tab w:val="left" w:pos="720"/>
              </w:tabs>
              <w:rPr>
                <w:rFonts w:ascii="National Book" w:hAnsi="National Book" w:cs="Arial"/>
                <w:color w:val="002060"/>
                <w:sz w:val="20"/>
                <w:szCs w:val="20"/>
              </w:rPr>
            </w:pPr>
            <w:r w:rsidRPr="00E858FF">
              <w:rPr>
                <w:rFonts w:ascii="National Book" w:hAnsi="National Book" w:cs="Arial"/>
                <w:color w:val="002060"/>
                <w:sz w:val="20"/>
                <w:szCs w:val="20"/>
              </w:rPr>
              <w:t>INTS 30301 Human Security</w:t>
            </w:r>
          </w:p>
        </w:tc>
        <w:tc>
          <w:tcPr>
            <w:tcW w:w="1440" w:type="dxa"/>
            <w:tcBorders>
              <w:top w:val="single" w:sz="4" w:space="0" w:color="auto"/>
              <w:left w:val="single" w:sz="4" w:space="0" w:color="auto"/>
              <w:bottom w:val="single" w:sz="4" w:space="0" w:color="auto"/>
              <w:right w:val="single" w:sz="4" w:space="0" w:color="auto"/>
            </w:tcBorders>
          </w:tcPr>
          <w:p w14:paraId="2C349423" w14:textId="77777777" w:rsidR="003E79FB" w:rsidRPr="00044FD3" w:rsidRDefault="003E79FB" w:rsidP="003E79FB">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823C9F8" w14:textId="3E13B6E8" w:rsidR="003E79FB" w:rsidRPr="00044FD3" w:rsidRDefault="009037F4" w:rsidP="003E79FB">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872227" w:rsidRPr="00044FD3" w14:paraId="46933C2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38CF9A2" w14:textId="768478BF" w:rsidR="00872227" w:rsidRPr="00E858FF" w:rsidRDefault="00872227" w:rsidP="00872227">
            <w:pPr>
              <w:tabs>
                <w:tab w:val="left" w:pos="720"/>
              </w:tabs>
              <w:rPr>
                <w:rFonts w:ascii="National Book" w:hAnsi="National Book" w:cs="Arial"/>
                <w:color w:val="002060"/>
                <w:sz w:val="20"/>
                <w:szCs w:val="20"/>
              </w:rPr>
            </w:pPr>
            <w:r w:rsidRPr="00E858FF">
              <w:rPr>
                <w:rFonts w:ascii="National Book" w:hAnsi="National Book" w:cs="Arial"/>
                <w:color w:val="002060"/>
                <w:sz w:val="20"/>
                <w:szCs w:val="20"/>
              </w:rPr>
              <w:t>INTS 30501 Order and Resistance</w:t>
            </w:r>
          </w:p>
        </w:tc>
        <w:tc>
          <w:tcPr>
            <w:tcW w:w="1440" w:type="dxa"/>
            <w:tcBorders>
              <w:top w:val="single" w:sz="4" w:space="0" w:color="auto"/>
              <w:left w:val="single" w:sz="4" w:space="0" w:color="auto"/>
              <w:bottom w:val="single" w:sz="4" w:space="0" w:color="auto"/>
              <w:right w:val="single" w:sz="4" w:space="0" w:color="auto"/>
            </w:tcBorders>
          </w:tcPr>
          <w:p w14:paraId="725187D3" w14:textId="77777777" w:rsidR="00872227" w:rsidRPr="00044FD3" w:rsidRDefault="00872227" w:rsidP="00872227">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CD4B0E6" w14:textId="062225A9" w:rsidR="00872227" w:rsidRPr="00044FD3" w:rsidRDefault="009037F4" w:rsidP="00872227">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872227" w:rsidRPr="00044FD3" w14:paraId="0501715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9775A6B" w14:textId="19E96ACA" w:rsidR="00872227" w:rsidRPr="00044FD3" w:rsidRDefault="00872227" w:rsidP="00872227">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12D481D5" w14:textId="77777777" w:rsidR="00872227" w:rsidRPr="00044FD3" w:rsidRDefault="00872227" w:rsidP="00872227">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D857C60" w14:textId="77777777" w:rsidR="00872227" w:rsidRPr="00044FD3" w:rsidRDefault="00872227" w:rsidP="00872227">
            <w:pPr>
              <w:tabs>
                <w:tab w:val="left" w:pos="720"/>
              </w:tabs>
              <w:jc w:val="center"/>
              <w:rPr>
                <w:rFonts w:ascii="National Book" w:hAnsi="National Book" w:cs="Arial"/>
                <w:color w:val="002060"/>
                <w:sz w:val="20"/>
                <w:szCs w:val="20"/>
              </w:rPr>
            </w:pPr>
          </w:p>
        </w:tc>
      </w:tr>
      <w:tr w:rsidR="00872227" w:rsidRPr="00044FD3" w14:paraId="60D6974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3656022" w14:textId="77777777" w:rsidR="00872227" w:rsidRPr="00044FD3" w:rsidRDefault="00872227" w:rsidP="00872227">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325D02C" w14:textId="77777777" w:rsidR="00872227" w:rsidRPr="00044FD3" w:rsidRDefault="00872227" w:rsidP="00872227">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CAFD6F7" w14:textId="77777777" w:rsidR="00872227" w:rsidRPr="00044FD3" w:rsidRDefault="00872227" w:rsidP="00872227">
            <w:pPr>
              <w:tabs>
                <w:tab w:val="left" w:pos="720"/>
              </w:tabs>
              <w:jc w:val="center"/>
              <w:rPr>
                <w:rFonts w:ascii="National Book" w:hAnsi="National Book" w:cs="Arial"/>
                <w:color w:val="002060"/>
                <w:sz w:val="20"/>
                <w:szCs w:val="20"/>
              </w:rPr>
            </w:pPr>
          </w:p>
        </w:tc>
      </w:tr>
      <w:tr w:rsidR="00872227" w:rsidRPr="00044FD3" w14:paraId="6E15491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3774016" w14:textId="77777777" w:rsidR="00872227" w:rsidRPr="00044FD3" w:rsidRDefault="00872227" w:rsidP="00872227">
            <w:pPr>
              <w:tabs>
                <w:tab w:val="left" w:pos="720"/>
              </w:tabs>
              <w:rPr>
                <w:rFonts w:ascii="National Book" w:hAnsi="National Book" w:cs="Arial"/>
                <w:bCs/>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0E26109" w14:textId="77777777" w:rsidR="00872227" w:rsidRPr="00044FD3" w:rsidRDefault="00872227" w:rsidP="00872227">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7B17653" w14:textId="77777777" w:rsidR="00872227" w:rsidRPr="00044FD3" w:rsidRDefault="00872227" w:rsidP="00872227">
            <w:pPr>
              <w:tabs>
                <w:tab w:val="left" w:pos="720"/>
              </w:tabs>
              <w:jc w:val="center"/>
              <w:rPr>
                <w:rFonts w:ascii="National Book" w:hAnsi="National Book" w:cs="Arial"/>
                <w:color w:val="002060"/>
                <w:sz w:val="20"/>
                <w:szCs w:val="20"/>
              </w:rPr>
            </w:pPr>
          </w:p>
        </w:tc>
      </w:tr>
      <w:tr w:rsidR="00872227" w:rsidRPr="00044FD3" w14:paraId="150F2CED"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1A293DC" w14:textId="77777777" w:rsidR="00872227" w:rsidRPr="00044FD3" w:rsidRDefault="00872227" w:rsidP="00872227">
            <w:pPr>
              <w:tabs>
                <w:tab w:val="left" w:pos="720"/>
              </w:tabs>
              <w:rPr>
                <w:rFonts w:ascii="National Book" w:hAnsi="National Book" w:cs="Arial"/>
                <w:b/>
                <w:color w:val="FFFFFF" w:themeColor="background1"/>
                <w:sz w:val="20"/>
                <w:szCs w:val="20"/>
              </w:rPr>
            </w:pPr>
            <w:r w:rsidRPr="00044FD3">
              <w:rPr>
                <w:rFonts w:ascii="National Book" w:hAnsi="National Book" w:cs="Arial"/>
                <w:b/>
                <w:color w:val="FFFFFF" w:themeColor="background1"/>
                <w:sz w:val="20"/>
                <w:szCs w:val="20"/>
              </w:rPr>
              <w:t>Semester Four: [15 Credit Hours] Kent State University</w:t>
            </w:r>
          </w:p>
        </w:tc>
      </w:tr>
      <w:tr w:rsidR="00872227" w:rsidRPr="00044FD3" w14:paraId="1C33459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23B36F3" w14:textId="02A3CBA3" w:rsidR="00872227" w:rsidRPr="00044FD3" w:rsidRDefault="00435629" w:rsidP="00872227">
            <w:pPr>
              <w:tabs>
                <w:tab w:val="left" w:pos="720"/>
              </w:tabs>
              <w:rPr>
                <w:rFonts w:ascii="National Book" w:hAnsi="National Book" w:cs="Arial"/>
                <w:color w:val="002060"/>
                <w:sz w:val="20"/>
                <w:szCs w:val="20"/>
              </w:rPr>
            </w:pPr>
            <w:r>
              <w:rPr>
                <w:rFonts w:ascii="National Book" w:hAnsi="National Book" w:cs="Arial"/>
                <w:color w:val="002060"/>
                <w:sz w:val="20"/>
                <w:szCs w:val="20"/>
              </w:rPr>
              <w:t>Major Electives</w:t>
            </w:r>
          </w:p>
        </w:tc>
        <w:tc>
          <w:tcPr>
            <w:tcW w:w="1440" w:type="dxa"/>
            <w:tcBorders>
              <w:top w:val="single" w:sz="4" w:space="0" w:color="auto"/>
              <w:left w:val="single" w:sz="4" w:space="0" w:color="auto"/>
              <w:bottom w:val="single" w:sz="4" w:space="0" w:color="auto"/>
              <w:right w:val="single" w:sz="4" w:space="0" w:color="auto"/>
            </w:tcBorders>
          </w:tcPr>
          <w:p w14:paraId="34B7BA41" w14:textId="6EEE9A32" w:rsidR="00872227" w:rsidRPr="00044FD3" w:rsidRDefault="00435629" w:rsidP="00872227">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07712F61" w14:textId="0B2966AF" w:rsidR="00872227" w:rsidRPr="00044FD3" w:rsidRDefault="009037F4" w:rsidP="00872227">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872227" w:rsidRPr="00044FD3" w14:paraId="46DF3107"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601E29C" w14:textId="77777777" w:rsidR="00872227" w:rsidRPr="00044FD3" w:rsidRDefault="00872227" w:rsidP="00872227">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15F6751" w14:textId="77777777" w:rsidR="00872227" w:rsidRPr="00044FD3" w:rsidRDefault="00872227" w:rsidP="00872227">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40B76F4" w14:textId="30718DE4" w:rsidR="00872227" w:rsidRPr="00044FD3" w:rsidRDefault="009037F4" w:rsidP="00872227">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872227" w:rsidRPr="00044FD3" w14:paraId="0D00A5B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B68B0D5" w14:textId="77777777" w:rsidR="00872227" w:rsidRPr="00044FD3" w:rsidRDefault="00872227" w:rsidP="00872227">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A54CCAB" w14:textId="77777777" w:rsidR="00872227" w:rsidRPr="00044FD3" w:rsidRDefault="00872227" w:rsidP="00872227">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23CAE8A" w14:textId="77777777" w:rsidR="00872227" w:rsidRPr="00044FD3" w:rsidRDefault="00872227" w:rsidP="00872227">
            <w:pPr>
              <w:tabs>
                <w:tab w:val="left" w:pos="720"/>
              </w:tabs>
              <w:jc w:val="center"/>
              <w:rPr>
                <w:rFonts w:ascii="National Book" w:hAnsi="National Book" w:cs="Arial"/>
                <w:color w:val="002060"/>
                <w:sz w:val="20"/>
                <w:szCs w:val="20"/>
              </w:rPr>
            </w:pPr>
          </w:p>
        </w:tc>
      </w:tr>
      <w:tr w:rsidR="00872227" w:rsidRPr="00044FD3" w14:paraId="3A70E24D"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CE17507" w14:textId="5F26EC4B" w:rsidR="00872227" w:rsidRPr="00044FD3" w:rsidRDefault="009037F4" w:rsidP="00872227">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205385CE" w14:textId="77777777" w:rsidR="00872227" w:rsidRPr="00044FD3" w:rsidRDefault="00872227" w:rsidP="00872227">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F40F7D8" w14:textId="1F99A002" w:rsidR="00872227" w:rsidRPr="00044FD3" w:rsidRDefault="00872227" w:rsidP="00872227">
            <w:pPr>
              <w:tabs>
                <w:tab w:val="left" w:pos="720"/>
              </w:tabs>
              <w:jc w:val="center"/>
              <w:rPr>
                <w:rFonts w:ascii="National Book" w:hAnsi="National Book" w:cs="Arial"/>
                <w:color w:val="002060"/>
                <w:sz w:val="20"/>
                <w:szCs w:val="20"/>
              </w:rPr>
            </w:pPr>
          </w:p>
        </w:tc>
      </w:tr>
      <w:tr w:rsidR="00872227" w:rsidRPr="00044FD3" w14:paraId="5F2F97E6"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69FE562" w14:textId="77777777" w:rsidR="00872227" w:rsidRPr="00044FD3" w:rsidRDefault="00872227" w:rsidP="00872227">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Semester Five: [15 Credit Hours] Kent State University</w:t>
            </w:r>
          </w:p>
        </w:tc>
      </w:tr>
      <w:tr w:rsidR="00D24E23" w:rsidRPr="00044FD3" w14:paraId="6BF9EEAE" w14:textId="77777777" w:rsidTr="00D54E99">
        <w:trPr>
          <w:trHeight w:val="288"/>
        </w:trPr>
        <w:tc>
          <w:tcPr>
            <w:tcW w:w="9450" w:type="dxa"/>
            <w:gridSpan w:val="3"/>
            <w:tcBorders>
              <w:top w:val="single" w:sz="4" w:space="0" w:color="auto"/>
              <w:left w:val="single" w:sz="4" w:space="0" w:color="auto"/>
              <w:bottom w:val="single" w:sz="4" w:space="0" w:color="auto"/>
              <w:right w:val="single" w:sz="4" w:space="0" w:color="auto"/>
            </w:tcBorders>
            <w:vAlign w:val="center"/>
          </w:tcPr>
          <w:p w14:paraId="047A8982" w14:textId="099F55CC" w:rsidR="00D24E23" w:rsidRPr="00D24E23" w:rsidRDefault="00D24E23" w:rsidP="00D24E23">
            <w:pPr>
              <w:tabs>
                <w:tab w:val="left" w:pos="720"/>
              </w:tabs>
              <w:rPr>
                <w:rFonts w:ascii="National Book" w:hAnsi="National Book" w:cs="Arial"/>
                <w:color w:val="002060"/>
                <w:sz w:val="20"/>
                <w:szCs w:val="20"/>
              </w:rPr>
            </w:pPr>
            <w:r w:rsidRPr="00D24E23">
              <w:rPr>
                <w:rFonts w:ascii="National Book" w:hAnsi="National Book" w:cs="Arial"/>
                <w:bCs/>
                <w:color w:val="002060"/>
                <w:sz w:val="20"/>
                <w:szCs w:val="20"/>
              </w:rPr>
              <w:t>Note: Students are encouraged to undertake a study abroad experience junior (or senior) year.</w:t>
            </w:r>
          </w:p>
        </w:tc>
      </w:tr>
      <w:tr w:rsidR="006D110A" w:rsidRPr="00044FD3" w14:paraId="394B26D8"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FE32E58" w14:textId="49E1CC5C" w:rsidR="006D110A" w:rsidRPr="00044FD3" w:rsidRDefault="00E77F9A" w:rsidP="006D110A">
            <w:pPr>
              <w:tabs>
                <w:tab w:val="left" w:pos="720"/>
              </w:tabs>
              <w:rPr>
                <w:rFonts w:ascii="National Book" w:hAnsi="National Book" w:cs="Arial"/>
                <w:color w:val="002060"/>
                <w:sz w:val="20"/>
                <w:szCs w:val="20"/>
              </w:rPr>
            </w:pPr>
            <w:r>
              <w:rPr>
                <w:rFonts w:ascii="National Book" w:hAnsi="National Book" w:cs="Arial"/>
                <w:color w:val="002060"/>
                <w:sz w:val="20"/>
                <w:szCs w:val="20"/>
              </w:rPr>
              <w:t>Major Electives</w:t>
            </w:r>
          </w:p>
        </w:tc>
        <w:tc>
          <w:tcPr>
            <w:tcW w:w="1440" w:type="dxa"/>
            <w:tcBorders>
              <w:top w:val="single" w:sz="4" w:space="0" w:color="auto"/>
              <w:left w:val="single" w:sz="4" w:space="0" w:color="auto"/>
              <w:bottom w:val="single" w:sz="4" w:space="0" w:color="auto"/>
              <w:right w:val="single" w:sz="4" w:space="0" w:color="auto"/>
            </w:tcBorders>
          </w:tcPr>
          <w:p w14:paraId="0975AD01" w14:textId="550B9A48" w:rsidR="006D110A" w:rsidRPr="00044FD3" w:rsidRDefault="00E77F9A" w:rsidP="006D110A">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027ABA56" w14:textId="77777777" w:rsidR="006D110A" w:rsidRPr="00044FD3" w:rsidRDefault="006D110A" w:rsidP="006D110A">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6D110A" w:rsidRPr="00044FD3" w14:paraId="6FCE8920"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31E0FC1" w14:textId="617929F9" w:rsidR="006D110A" w:rsidRPr="00044FD3" w:rsidRDefault="00E77F9A" w:rsidP="006D110A">
            <w:pPr>
              <w:tabs>
                <w:tab w:val="left" w:pos="720"/>
              </w:tabs>
              <w:rPr>
                <w:rFonts w:ascii="National Book" w:hAnsi="National Book" w:cs="Arial"/>
                <w:color w:val="002060"/>
                <w:sz w:val="20"/>
                <w:szCs w:val="20"/>
              </w:rPr>
            </w:pPr>
            <w:r w:rsidRPr="00044FD3">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vAlign w:val="center"/>
          </w:tcPr>
          <w:p w14:paraId="034F1D15" w14:textId="77777777" w:rsidR="006D110A" w:rsidRPr="00044FD3" w:rsidRDefault="006D110A" w:rsidP="006D110A">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D1B6A6D" w14:textId="77777777" w:rsidR="006D110A" w:rsidRPr="00044FD3" w:rsidRDefault="006D110A" w:rsidP="006D110A">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6D110A" w:rsidRPr="00044FD3" w14:paraId="7279450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16F83EE" w14:textId="54609BE2" w:rsidR="006D110A" w:rsidRPr="00044FD3" w:rsidRDefault="003B085C" w:rsidP="006D110A">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E2520FF" w14:textId="77777777" w:rsidR="006D110A" w:rsidRPr="00044FD3" w:rsidRDefault="006D110A" w:rsidP="006D110A">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16FA0D1" w14:textId="7D071454" w:rsidR="006D110A" w:rsidRPr="00044FD3" w:rsidRDefault="006D110A" w:rsidP="006D110A">
            <w:pPr>
              <w:tabs>
                <w:tab w:val="left" w:pos="720"/>
              </w:tabs>
              <w:jc w:val="center"/>
              <w:rPr>
                <w:rFonts w:ascii="National Book" w:hAnsi="National Book" w:cs="Arial"/>
                <w:color w:val="002060"/>
                <w:sz w:val="20"/>
                <w:szCs w:val="20"/>
              </w:rPr>
            </w:pPr>
          </w:p>
        </w:tc>
      </w:tr>
      <w:tr w:rsidR="006D110A" w:rsidRPr="00044FD3" w14:paraId="48CB4E81"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159BB84" w14:textId="249E7A91" w:rsidR="006D110A" w:rsidRPr="00044FD3" w:rsidRDefault="003B085C" w:rsidP="006D110A">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A7B839A" w14:textId="77777777" w:rsidR="006D110A" w:rsidRPr="00044FD3" w:rsidRDefault="006D110A" w:rsidP="006D110A">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F74A42E" w14:textId="13A3C837" w:rsidR="006D110A" w:rsidRPr="00044FD3" w:rsidRDefault="006D110A" w:rsidP="006D110A">
            <w:pPr>
              <w:tabs>
                <w:tab w:val="left" w:pos="720"/>
              </w:tabs>
              <w:jc w:val="center"/>
              <w:rPr>
                <w:rFonts w:ascii="National Book" w:hAnsi="National Book" w:cs="Arial"/>
                <w:color w:val="002060"/>
                <w:sz w:val="20"/>
                <w:szCs w:val="20"/>
              </w:rPr>
            </w:pPr>
          </w:p>
        </w:tc>
      </w:tr>
      <w:tr w:rsidR="006D110A" w:rsidRPr="00044FD3" w14:paraId="43A11FAD"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57AD098" w14:textId="5EFBE12F" w:rsidR="006D110A" w:rsidRPr="00044FD3" w:rsidRDefault="006D110A" w:rsidP="006D110A">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Semester Six: [15 Credit Hours] Kent State University</w:t>
            </w:r>
          </w:p>
        </w:tc>
      </w:tr>
      <w:tr w:rsidR="006D110A" w:rsidRPr="00044FD3" w14:paraId="4147375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748FC21" w14:textId="1CA069DE" w:rsidR="006D110A" w:rsidRPr="001852CC" w:rsidRDefault="00DA45A8" w:rsidP="006D110A">
            <w:pPr>
              <w:tabs>
                <w:tab w:val="left" w:pos="720"/>
              </w:tabs>
              <w:rPr>
                <w:rFonts w:ascii="National Book" w:hAnsi="National Book" w:cs="Arial"/>
                <w:color w:val="002060"/>
                <w:sz w:val="20"/>
                <w:szCs w:val="20"/>
              </w:rPr>
            </w:pPr>
            <w:r w:rsidRPr="001852CC">
              <w:rPr>
                <w:rFonts w:ascii="National Book" w:hAnsi="National Book" w:cs="Arial"/>
                <w:color w:val="002060"/>
                <w:sz w:val="20"/>
                <w:szCs w:val="20"/>
              </w:rPr>
              <w:t>INTS 40799 Capstone in International Studies</w:t>
            </w:r>
          </w:p>
        </w:tc>
        <w:tc>
          <w:tcPr>
            <w:tcW w:w="1440" w:type="dxa"/>
            <w:tcBorders>
              <w:top w:val="single" w:sz="4" w:space="0" w:color="auto"/>
              <w:left w:val="single" w:sz="4" w:space="0" w:color="auto"/>
              <w:bottom w:val="single" w:sz="4" w:space="0" w:color="auto"/>
              <w:right w:val="single" w:sz="4" w:space="0" w:color="auto"/>
            </w:tcBorders>
            <w:vAlign w:val="center"/>
          </w:tcPr>
          <w:p w14:paraId="65FD2E04" w14:textId="77777777" w:rsidR="006D110A" w:rsidRPr="00044FD3" w:rsidRDefault="006D110A" w:rsidP="006D110A">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CDB39DA" w14:textId="77777777" w:rsidR="006D110A" w:rsidRPr="00044FD3" w:rsidRDefault="006D110A" w:rsidP="006D110A">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6D110A" w:rsidRPr="00044FD3" w14:paraId="42D605C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422C198" w14:textId="09393CBB" w:rsidR="006D110A" w:rsidRPr="00044FD3" w:rsidRDefault="00DA45A8" w:rsidP="006D110A">
            <w:pPr>
              <w:tabs>
                <w:tab w:val="left" w:pos="720"/>
              </w:tabs>
              <w:rPr>
                <w:rFonts w:ascii="National Book" w:hAnsi="National Book" w:cs="Arial"/>
                <w:color w:val="002060"/>
                <w:sz w:val="20"/>
                <w:szCs w:val="20"/>
              </w:rPr>
            </w:pPr>
            <w:r>
              <w:rPr>
                <w:rFonts w:ascii="National Book" w:hAnsi="National Book" w:cs="Arial"/>
                <w:color w:val="002060"/>
                <w:sz w:val="20"/>
                <w:szCs w:val="20"/>
              </w:rPr>
              <w:t>Major Electives</w:t>
            </w:r>
          </w:p>
        </w:tc>
        <w:tc>
          <w:tcPr>
            <w:tcW w:w="1440" w:type="dxa"/>
            <w:tcBorders>
              <w:top w:val="single" w:sz="4" w:space="0" w:color="auto"/>
              <w:left w:val="single" w:sz="4" w:space="0" w:color="auto"/>
              <w:bottom w:val="single" w:sz="4" w:space="0" w:color="auto"/>
              <w:right w:val="single" w:sz="4" w:space="0" w:color="auto"/>
            </w:tcBorders>
            <w:vAlign w:val="center"/>
          </w:tcPr>
          <w:p w14:paraId="2469DEE1" w14:textId="6689CEBA" w:rsidR="006D110A" w:rsidRPr="00044FD3" w:rsidRDefault="006A5191" w:rsidP="006D110A">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0C981E7B" w14:textId="77777777" w:rsidR="006D110A" w:rsidRPr="00044FD3" w:rsidRDefault="006D110A" w:rsidP="006D110A">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w:t>
            </w:r>
          </w:p>
        </w:tc>
      </w:tr>
      <w:tr w:rsidR="006D110A" w:rsidRPr="00044FD3" w14:paraId="6BDE8B5C" w14:textId="77777777" w:rsidTr="0021289C">
        <w:trPr>
          <w:trHeight w:val="89"/>
        </w:trPr>
        <w:tc>
          <w:tcPr>
            <w:tcW w:w="6840" w:type="dxa"/>
            <w:tcBorders>
              <w:top w:val="single" w:sz="4" w:space="0" w:color="auto"/>
              <w:left w:val="single" w:sz="4" w:space="0" w:color="auto"/>
              <w:bottom w:val="single" w:sz="4" w:space="0" w:color="auto"/>
              <w:right w:val="single" w:sz="4" w:space="0" w:color="auto"/>
            </w:tcBorders>
          </w:tcPr>
          <w:p w14:paraId="27A7E2B5" w14:textId="635FFC66" w:rsidR="006D110A" w:rsidRPr="00044FD3" w:rsidRDefault="00DA45A8" w:rsidP="006D110A">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6EB0FD90" w14:textId="77777777" w:rsidR="006D110A" w:rsidRPr="00044FD3" w:rsidRDefault="006D110A" w:rsidP="006D110A">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6FC65EA" w14:textId="0976251A" w:rsidR="006D110A" w:rsidRPr="00044FD3" w:rsidRDefault="006D110A" w:rsidP="006D110A">
            <w:pPr>
              <w:tabs>
                <w:tab w:val="left" w:pos="720"/>
              </w:tabs>
              <w:jc w:val="center"/>
              <w:rPr>
                <w:rFonts w:ascii="National Book" w:hAnsi="National Book" w:cs="Arial"/>
                <w:color w:val="002060"/>
                <w:sz w:val="20"/>
                <w:szCs w:val="20"/>
              </w:rPr>
            </w:pPr>
          </w:p>
        </w:tc>
      </w:tr>
      <w:tr w:rsidR="006D110A" w:rsidRPr="00044FD3" w14:paraId="2BB99876" w14:textId="77777777" w:rsidTr="0021289C">
        <w:trPr>
          <w:trHeight w:val="89"/>
        </w:trPr>
        <w:tc>
          <w:tcPr>
            <w:tcW w:w="6840" w:type="dxa"/>
            <w:tcBorders>
              <w:top w:val="single" w:sz="4" w:space="0" w:color="auto"/>
              <w:left w:val="single" w:sz="4" w:space="0" w:color="auto"/>
              <w:bottom w:val="single" w:sz="4" w:space="0" w:color="auto"/>
              <w:right w:val="single" w:sz="4" w:space="0" w:color="auto"/>
            </w:tcBorders>
          </w:tcPr>
          <w:p w14:paraId="539541F4" w14:textId="0DA4E1C6" w:rsidR="006D110A" w:rsidRPr="00044FD3" w:rsidRDefault="00DA45A8" w:rsidP="006D110A">
            <w:pPr>
              <w:tabs>
                <w:tab w:val="left" w:pos="720"/>
              </w:tabs>
              <w:rPr>
                <w:rFonts w:ascii="National Book" w:hAnsi="National Book" w:cs="Arial"/>
                <w:color w:val="002060"/>
                <w:sz w:val="20"/>
                <w:szCs w:val="20"/>
              </w:rPr>
            </w:pPr>
            <w:r w:rsidRPr="00044FD3">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20101F75" w14:textId="77777777" w:rsidR="006D110A" w:rsidRPr="00044FD3" w:rsidRDefault="006D110A" w:rsidP="006D110A">
            <w:pPr>
              <w:tabs>
                <w:tab w:val="left" w:pos="720"/>
              </w:tabs>
              <w:jc w:val="center"/>
              <w:rPr>
                <w:rFonts w:ascii="National Book" w:hAnsi="National Book" w:cs="Arial"/>
                <w:color w:val="002060"/>
                <w:sz w:val="20"/>
                <w:szCs w:val="20"/>
              </w:rPr>
            </w:pPr>
            <w:r w:rsidRPr="00044FD3">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593A1F9" w14:textId="147A0474" w:rsidR="006D110A" w:rsidRPr="00044FD3" w:rsidRDefault="006D110A" w:rsidP="006D110A">
            <w:pPr>
              <w:tabs>
                <w:tab w:val="left" w:pos="720"/>
              </w:tabs>
              <w:jc w:val="center"/>
              <w:rPr>
                <w:rFonts w:ascii="National Book" w:hAnsi="National Book" w:cs="Arial"/>
                <w:color w:val="002060"/>
                <w:sz w:val="20"/>
                <w:szCs w:val="20"/>
              </w:rPr>
            </w:pPr>
          </w:p>
        </w:tc>
      </w:tr>
      <w:tr w:rsidR="006D110A" w:rsidRPr="00044FD3" w14:paraId="61FE74D7"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405EA68" w14:textId="78C2DB8A" w:rsidR="006D110A" w:rsidRPr="00044FD3" w:rsidRDefault="006D110A" w:rsidP="006D110A">
            <w:pPr>
              <w:tabs>
                <w:tab w:val="left" w:pos="720"/>
              </w:tabs>
              <w:rPr>
                <w:rFonts w:ascii="National Book" w:hAnsi="National Book" w:cs="Arial"/>
                <w:color w:val="FFFFFF" w:themeColor="background1"/>
                <w:sz w:val="20"/>
                <w:szCs w:val="20"/>
              </w:rPr>
            </w:pPr>
            <w:r w:rsidRPr="00044FD3">
              <w:rPr>
                <w:rFonts w:ascii="National Book" w:hAnsi="National Book" w:cs="Arial"/>
                <w:b/>
                <w:color w:val="FFFFFF" w:themeColor="background1"/>
                <w:sz w:val="20"/>
                <w:szCs w:val="20"/>
              </w:rPr>
              <w:t>9</w:t>
            </w:r>
            <w:r w:rsidR="006A5191">
              <w:rPr>
                <w:rFonts w:ascii="National Book" w:hAnsi="National Book" w:cs="Arial"/>
                <w:b/>
                <w:color w:val="FFFFFF" w:themeColor="background1"/>
                <w:sz w:val="20"/>
                <w:szCs w:val="20"/>
              </w:rPr>
              <w:t>0</w:t>
            </w:r>
            <w:r w:rsidRPr="00044FD3">
              <w:rPr>
                <w:rFonts w:ascii="National Book" w:hAnsi="National Book" w:cs="Arial"/>
                <w:b/>
                <w:color w:val="FFFFFF" w:themeColor="background1"/>
                <w:sz w:val="20"/>
                <w:szCs w:val="20"/>
              </w:rPr>
              <w:t xml:space="preserve"> Total Credit Hours of Prerequisite Coursework at Kent State University</w:t>
            </w:r>
          </w:p>
        </w:tc>
      </w:tr>
    </w:tbl>
    <w:p w14:paraId="0CBB68EC" w14:textId="77777777" w:rsidR="002A7D0F" w:rsidRDefault="002A7D0F"/>
    <w:p w14:paraId="06F0E857" w14:textId="77777777" w:rsidR="006A5191" w:rsidRDefault="006A5191"/>
    <w:p w14:paraId="25EC1C32" w14:textId="77777777" w:rsidR="006A5191" w:rsidRDefault="006A5191"/>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057DEF" w:rsidRPr="00057DEF" w14:paraId="232F041E" w14:textId="77777777" w:rsidTr="00FA0C0E">
        <w:tc>
          <w:tcPr>
            <w:tcW w:w="5000" w:type="pct"/>
            <w:gridSpan w:val="5"/>
            <w:shd w:val="clear" w:color="auto" w:fill="002060"/>
          </w:tcPr>
          <w:bookmarkEnd w:id="0"/>
          <w:p w14:paraId="059794AA" w14:textId="161D28D9" w:rsidR="00057DEF" w:rsidRPr="00057DEF" w:rsidRDefault="00057DEF" w:rsidP="00E52AB8">
            <w:pPr>
              <w:pStyle w:val="NoSpacing"/>
              <w:jc w:val="center"/>
              <w:rPr>
                <w:rFonts w:ascii="National Book" w:hAnsi="National Book" w:cs="Arial"/>
                <w:b/>
                <w:bCs/>
                <w:color w:val="FFFFFF" w:themeColor="background1"/>
              </w:rPr>
            </w:pPr>
            <w:r w:rsidRPr="00057DEF">
              <w:rPr>
                <w:rFonts w:ascii="National Book" w:hAnsi="National Book" w:cs="Arial"/>
                <w:b/>
                <w:bCs/>
                <w:color w:val="FFFFFF" w:themeColor="background1"/>
              </w:rPr>
              <w:lastRenderedPageBreak/>
              <w:t>To be transferred from University of Akron School of Law upon completion of the Juris Doctor degree</w:t>
            </w:r>
          </w:p>
        </w:tc>
      </w:tr>
      <w:tr w:rsidR="00057DEF" w:rsidRPr="00057DEF" w14:paraId="0C027E08" w14:textId="77777777" w:rsidTr="00FA0C0E">
        <w:tc>
          <w:tcPr>
            <w:tcW w:w="1946" w:type="pct"/>
            <w:vAlign w:val="center"/>
            <w:hideMark/>
          </w:tcPr>
          <w:p w14:paraId="5DBDBBE1"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52DD7D6E"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1621C4DF"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288A65AC"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606B35F9" w14:textId="77777777" w:rsidR="00057DEF" w:rsidRPr="00057DEF" w:rsidRDefault="00057DEF" w:rsidP="00E52AB8">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057DEF" w:rsidRPr="00057DEF" w14:paraId="4FFCE948" w14:textId="77777777" w:rsidTr="00FA0C0E">
        <w:tc>
          <w:tcPr>
            <w:tcW w:w="1946" w:type="pct"/>
          </w:tcPr>
          <w:p w14:paraId="56A9B3F3" w14:textId="40DA2231" w:rsidR="00057DEF" w:rsidRPr="00057DEF" w:rsidRDefault="00912E57" w:rsidP="00E52AB8">
            <w:pPr>
              <w:rPr>
                <w:rFonts w:ascii="National Book" w:hAnsi="National Book" w:cs="Arial"/>
                <w:color w:val="002060"/>
              </w:rPr>
            </w:pPr>
            <w:r>
              <w:rPr>
                <w:rFonts w:ascii="National Book" w:hAnsi="National Book" w:cs="Arial"/>
                <w:color w:val="002060"/>
              </w:rPr>
              <w:t>LAWX</w:t>
            </w:r>
            <w:r w:rsidR="00057DEF" w:rsidRPr="00057DEF">
              <w:rPr>
                <w:rFonts w:ascii="National Book" w:hAnsi="National Book" w:cs="Arial"/>
                <w:color w:val="002060"/>
              </w:rPr>
              <w:t xml:space="preserve"> 611 Contracts</w:t>
            </w:r>
          </w:p>
        </w:tc>
        <w:tc>
          <w:tcPr>
            <w:tcW w:w="620" w:type="pct"/>
            <w:vAlign w:val="center"/>
          </w:tcPr>
          <w:p w14:paraId="47695036"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2E3706C7"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00BCDFF"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2FEA70FA" w14:textId="7C39580E"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E944407" w14:textId="77777777" w:rsidTr="00FA0C0E">
        <w:tc>
          <w:tcPr>
            <w:tcW w:w="1946" w:type="pct"/>
          </w:tcPr>
          <w:p w14:paraId="348E4D6B" w14:textId="36BBF20F"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25 Torts</w:t>
            </w:r>
          </w:p>
        </w:tc>
        <w:tc>
          <w:tcPr>
            <w:tcW w:w="620" w:type="pct"/>
            <w:vAlign w:val="center"/>
          </w:tcPr>
          <w:p w14:paraId="523CC8AD"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00EB87A4"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6BF5C8B"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564E22A7"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14ABB28F" w14:textId="77777777" w:rsidTr="00FA0C0E">
        <w:tc>
          <w:tcPr>
            <w:tcW w:w="1946" w:type="pct"/>
          </w:tcPr>
          <w:p w14:paraId="69026E79" w14:textId="729CAC8F"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1 Civil Procedure – Federal Jurisdiction</w:t>
            </w:r>
          </w:p>
        </w:tc>
        <w:tc>
          <w:tcPr>
            <w:tcW w:w="620" w:type="pct"/>
            <w:vAlign w:val="center"/>
          </w:tcPr>
          <w:p w14:paraId="1D54FF10"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60C9B9E4"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5ED38B2"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68A4C879"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59FA599" w14:textId="77777777" w:rsidTr="00FA0C0E">
        <w:tc>
          <w:tcPr>
            <w:tcW w:w="1946" w:type="pct"/>
          </w:tcPr>
          <w:p w14:paraId="19EDE14F" w14:textId="0B4A1590"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19 Legal Analysis, Research, and Writing (LARW) I</w:t>
            </w:r>
          </w:p>
        </w:tc>
        <w:tc>
          <w:tcPr>
            <w:tcW w:w="620" w:type="pct"/>
            <w:vAlign w:val="center"/>
          </w:tcPr>
          <w:p w14:paraId="55E94081"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05C8687"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8A1D7F0"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63E5E56E"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5467A9" w:rsidRPr="00057DEF" w14:paraId="76F4BF7A" w14:textId="77777777" w:rsidTr="00FA0C0E">
        <w:tc>
          <w:tcPr>
            <w:tcW w:w="1946" w:type="pct"/>
          </w:tcPr>
          <w:p w14:paraId="59437422" w14:textId="28E24193" w:rsidR="005467A9" w:rsidRDefault="00905E0C" w:rsidP="00E52AB8">
            <w:pPr>
              <w:rPr>
                <w:rFonts w:ascii="National Book" w:hAnsi="National Book" w:cs="Arial"/>
                <w:color w:val="002060"/>
              </w:rPr>
            </w:pPr>
            <w:r>
              <w:rPr>
                <w:rFonts w:ascii="National Book" w:hAnsi="National Book" w:cs="Arial"/>
                <w:color w:val="002060"/>
              </w:rPr>
              <w:t>LAWX 624 Fundamentals of Lawyering II</w:t>
            </w:r>
          </w:p>
        </w:tc>
        <w:tc>
          <w:tcPr>
            <w:tcW w:w="620" w:type="pct"/>
            <w:vAlign w:val="center"/>
          </w:tcPr>
          <w:p w14:paraId="0BCB3058" w14:textId="233C4A48" w:rsidR="005467A9" w:rsidRPr="00057DEF" w:rsidRDefault="00905E0C" w:rsidP="00E52AB8">
            <w:pPr>
              <w:jc w:val="center"/>
              <w:rPr>
                <w:rFonts w:ascii="National Book" w:hAnsi="National Book" w:cs="Arial"/>
                <w:color w:val="002060"/>
              </w:rPr>
            </w:pPr>
            <w:r>
              <w:rPr>
                <w:rFonts w:ascii="National Book" w:hAnsi="National Book" w:cs="Arial"/>
                <w:color w:val="002060"/>
              </w:rPr>
              <w:t>0-1</w:t>
            </w:r>
          </w:p>
        </w:tc>
        <w:tc>
          <w:tcPr>
            <w:tcW w:w="1165" w:type="pct"/>
            <w:vAlign w:val="center"/>
          </w:tcPr>
          <w:p w14:paraId="0D0A5A57" w14:textId="6E058C04" w:rsidR="005467A9" w:rsidRPr="00057DEF" w:rsidRDefault="005E2BD1" w:rsidP="00E52AB8">
            <w:pPr>
              <w:rPr>
                <w:rFonts w:ascii="National Book" w:hAnsi="National Book" w:cs="Arial"/>
                <w:color w:val="002060"/>
              </w:rPr>
            </w:pPr>
            <w:r>
              <w:rPr>
                <w:rFonts w:ascii="National Book" w:hAnsi="National Book" w:cs="Arial"/>
                <w:color w:val="002060"/>
              </w:rPr>
              <w:t>TRAN 4X000</w:t>
            </w:r>
          </w:p>
        </w:tc>
        <w:tc>
          <w:tcPr>
            <w:tcW w:w="611" w:type="pct"/>
            <w:vAlign w:val="center"/>
          </w:tcPr>
          <w:p w14:paraId="61388230" w14:textId="5F4F1034" w:rsidR="005467A9" w:rsidRPr="00057DEF" w:rsidRDefault="005E2BD1" w:rsidP="00E52AB8">
            <w:pPr>
              <w:jc w:val="center"/>
              <w:rPr>
                <w:rFonts w:ascii="National Book" w:hAnsi="National Book" w:cs="Arial"/>
                <w:color w:val="002060"/>
              </w:rPr>
            </w:pPr>
            <w:r>
              <w:rPr>
                <w:rFonts w:ascii="National Book" w:hAnsi="National Book" w:cs="Arial"/>
                <w:color w:val="002060"/>
              </w:rPr>
              <w:t>0-1</w:t>
            </w:r>
          </w:p>
        </w:tc>
        <w:tc>
          <w:tcPr>
            <w:tcW w:w="658" w:type="pct"/>
          </w:tcPr>
          <w:p w14:paraId="4FE74952" w14:textId="2367D6EB" w:rsidR="005467A9" w:rsidRPr="00057DEF" w:rsidRDefault="00B72389" w:rsidP="00E52AB8">
            <w:pPr>
              <w:jc w:val="center"/>
              <w:rPr>
                <w:rFonts w:ascii="National Book" w:hAnsi="National Book" w:cs="Arial"/>
                <w:color w:val="002060"/>
              </w:rPr>
            </w:pPr>
            <w:r>
              <w:rPr>
                <w:rFonts w:ascii="National Book" w:hAnsi="National Book" w:cs="Arial"/>
                <w:color w:val="002060"/>
              </w:rPr>
              <w:t>■</w:t>
            </w:r>
          </w:p>
        </w:tc>
      </w:tr>
      <w:tr w:rsidR="00057DEF" w:rsidRPr="00057DEF" w14:paraId="07138260" w14:textId="77777777" w:rsidTr="00FA0C0E">
        <w:tc>
          <w:tcPr>
            <w:tcW w:w="1946" w:type="pct"/>
          </w:tcPr>
          <w:p w14:paraId="484A359F" w14:textId="5CFC5ECE"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2 Civil Procedure – Federal Litigation</w:t>
            </w:r>
          </w:p>
        </w:tc>
        <w:tc>
          <w:tcPr>
            <w:tcW w:w="620" w:type="pct"/>
            <w:vAlign w:val="center"/>
          </w:tcPr>
          <w:p w14:paraId="61F7EA8E"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EEE229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0B23FB2"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14249BC"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2A7B3CAB" w14:textId="77777777" w:rsidTr="00FA0C0E">
        <w:tc>
          <w:tcPr>
            <w:tcW w:w="1946" w:type="pct"/>
          </w:tcPr>
          <w:p w14:paraId="127D3E85" w14:textId="71ACED6D"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45 Property</w:t>
            </w:r>
          </w:p>
        </w:tc>
        <w:tc>
          <w:tcPr>
            <w:tcW w:w="620" w:type="pct"/>
            <w:vAlign w:val="center"/>
          </w:tcPr>
          <w:p w14:paraId="69D43D2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0E3AA390"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AA18D1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22AEE45B"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33704E1" w14:textId="77777777" w:rsidTr="00FA0C0E">
        <w:tc>
          <w:tcPr>
            <w:tcW w:w="1946" w:type="pct"/>
          </w:tcPr>
          <w:p w14:paraId="54D33C25" w14:textId="09BE3370"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07 Criminal Law</w:t>
            </w:r>
          </w:p>
        </w:tc>
        <w:tc>
          <w:tcPr>
            <w:tcW w:w="620" w:type="pct"/>
            <w:vAlign w:val="center"/>
          </w:tcPr>
          <w:p w14:paraId="46B730FB"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CDEE958"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EAABED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47683145"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10A70A9D" w14:textId="77777777" w:rsidTr="00FA0C0E">
        <w:tc>
          <w:tcPr>
            <w:tcW w:w="1946" w:type="pct"/>
          </w:tcPr>
          <w:p w14:paraId="70C2D2EC" w14:textId="7281E732"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20 Legal Analysis, Research, and Writing (LARW) II</w:t>
            </w:r>
          </w:p>
        </w:tc>
        <w:tc>
          <w:tcPr>
            <w:tcW w:w="620" w:type="pct"/>
            <w:vAlign w:val="center"/>
          </w:tcPr>
          <w:p w14:paraId="7D22A7DC"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358EAB11"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D4586AA"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F4BF948" w14:textId="7D0A61A9" w:rsidR="00057DEF" w:rsidRPr="00057DEF" w:rsidRDefault="00057DEF" w:rsidP="00273077">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74AADBB2" w14:textId="77777777" w:rsidTr="00FA0C0E">
        <w:tc>
          <w:tcPr>
            <w:tcW w:w="1946" w:type="pct"/>
          </w:tcPr>
          <w:p w14:paraId="734ED923" w14:textId="24C16D36" w:rsidR="00057DEF" w:rsidRPr="00057DEF" w:rsidRDefault="00912E57" w:rsidP="00E52AB8">
            <w:pPr>
              <w:rPr>
                <w:rFonts w:ascii="National Book" w:hAnsi="National Book" w:cs="Arial"/>
                <w:color w:val="002060"/>
              </w:rPr>
            </w:pPr>
            <w:r>
              <w:rPr>
                <w:rFonts w:ascii="National Book" w:hAnsi="National Book" w:cs="Arial"/>
                <w:color w:val="002060"/>
              </w:rPr>
              <w:t>LAWX</w:t>
            </w:r>
            <w:r w:rsidRPr="00057DEF">
              <w:rPr>
                <w:rFonts w:ascii="National Book" w:hAnsi="National Book" w:cs="Arial"/>
                <w:color w:val="002060"/>
              </w:rPr>
              <w:t xml:space="preserve"> </w:t>
            </w:r>
            <w:r w:rsidR="00057DEF" w:rsidRPr="00057DEF">
              <w:rPr>
                <w:rFonts w:ascii="National Book" w:hAnsi="National Book" w:cs="Arial"/>
                <w:color w:val="002060"/>
              </w:rPr>
              <w:t>676 Legislation Regulation</w:t>
            </w:r>
          </w:p>
        </w:tc>
        <w:tc>
          <w:tcPr>
            <w:tcW w:w="620" w:type="pct"/>
            <w:vAlign w:val="center"/>
          </w:tcPr>
          <w:p w14:paraId="32ED051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2</w:t>
            </w:r>
          </w:p>
        </w:tc>
        <w:tc>
          <w:tcPr>
            <w:tcW w:w="1165" w:type="pct"/>
            <w:vAlign w:val="center"/>
          </w:tcPr>
          <w:p w14:paraId="49E8C9B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28FA8E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5C4F98EE"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7C0C06D0" w14:textId="77777777" w:rsidTr="00FA0C0E">
        <w:tc>
          <w:tcPr>
            <w:tcW w:w="5000" w:type="pct"/>
            <w:gridSpan w:val="5"/>
            <w:vAlign w:val="center"/>
          </w:tcPr>
          <w:p w14:paraId="59BB2875" w14:textId="64B50AB5" w:rsidR="00057DEF" w:rsidRPr="00057DEF" w:rsidRDefault="00057DEF" w:rsidP="00E52AB8">
            <w:pPr>
              <w:rPr>
                <w:rFonts w:ascii="National Book" w:hAnsi="National Book" w:cs="Arial"/>
                <w:color w:val="00206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 xml:space="preserve">Minimum </w:t>
            </w:r>
            <w:r w:rsidR="006B27A7">
              <w:rPr>
                <w:rFonts w:ascii="National Book" w:hAnsi="National Book" w:cs="Arial"/>
                <w:b/>
                <w:bCs/>
                <w:color w:val="002060"/>
              </w:rPr>
              <w:t>30</w:t>
            </w:r>
            <w:r w:rsidRPr="00057DEF">
              <w:rPr>
                <w:rFonts w:ascii="National Book" w:hAnsi="National Book" w:cs="Arial"/>
                <w:b/>
                <w:bCs/>
                <w:color w:val="002060"/>
              </w:rPr>
              <w:t xml:space="preserve"> (</w:t>
            </w:r>
            <w:r w:rsidR="006B27A7">
              <w:rPr>
                <w:rFonts w:ascii="National Book" w:hAnsi="National Book" w:cs="Arial"/>
                <w:b/>
                <w:bCs/>
                <w:color w:val="002060"/>
              </w:rPr>
              <w:t>30</w:t>
            </w:r>
            <w:r w:rsidRPr="00057DEF">
              <w:rPr>
                <w:rFonts w:ascii="National Book" w:hAnsi="National Book" w:cs="Arial"/>
                <w:b/>
                <w:bCs/>
                <w:color w:val="002060"/>
              </w:rPr>
              <w:t xml:space="preserve"> needed to reach 120 total credit hours for Bachelor of Arts, dependent upon number of hours completed prior to transfer to UA)</w:t>
            </w:r>
          </w:p>
        </w:tc>
      </w:tr>
      <w:tr w:rsidR="00057DEF" w:rsidRPr="00057DEF" w14:paraId="475FB292" w14:textId="77777777" w:rsidTr="00FA0C0E">
        <w:trPr>
          <w:trHeight w:val="305"/>
        </w:trPr>
        <w:tc>
          <w:tcPr>
            <w:tcW w:w="5000" w:type="pct"/>
            <w:gridSpan w:val="5"/>
            <w:shd w:val="clear" w:color="auto" w:fill="002060"/>
          </w:tcPr>
          <w:p w14:paraId="746E527E" w14:textId="295FA389" w:rsidR="00057DEF" w:rsidRPr="00057DEF" w:rsidRDefault="00057DEF" w:rsidP="00E52AB8">
            <w:pPr>
              <w:jc w:val="center"/>
              <w:rPr>
                <w:rFonts w:ascii="National Book" w:hAnsi="National Book" w:cstheme="minorHAnsi"/>
                <w:b/>
                <w:color w:val="FFFFFF" w:themeColor="background1"/>
              </w:rPr>
            </w:pPr>
            <w:r w:rsidRPr="00057DEF">
              <w:rPr>
                <w:rFonts w:ascii="National Book" w:hAnsi="National Book" w:cs="Arial"/>
                <w:b/>
                <w:bCs/>
                <w:color w:val="FFFFFF" w:themeColor="background1"/>
              </w:rPr>
              <w:t xml:space="preserve">Minimum 120 Total Credit Hours to Graduate with Bachelor of Arts in </w:t>
            </w:r>
            <w:r w:rsidR="00E858FF">
              <w:rPr>
                <w:rFonts w:ascii="National Book" w:hAnsi="National Book" w:cs="Arial"/>
                <w:b/>
                <w:bCs/>
                <w:color w:val="FFFFFF" w:themeColor="background1"/>
              </w:rPr>
              <w:t>International</w:t>
            </w:r>
            <w:r w:rsidRPr="00057DEF">
              <w:rPr>
                <w:rFonts w:ascii="National Book" w:hAnsi="National Book" w:cs="Arial"/>
                <w:b/>
                <w:bCs/>
                <w:color w:val="FFFFFF" w:themeColor="background1"/>
              </w:rPr>
              <w:t xml:space="preserve"> Studies, including UA transfer coursework, from Kent State University</w:t>
            </w:r>
          </w:p>
        </w:tc>
      </w:tr>
    </w:tbl>
    <w:p w14:paraId="02786CDE" w14:textId="46B5DC93" w:rsidR="00DB4CE8" w:rsidRDefault="00DB4CE8">
      <w:pPr>
        <w:rPr>
          <w:rFonts w:ascii="Arial" w:hAnsi="Arial" w:cs="Arial"/>
          <w:b/>
        </w:rPr>
      </w:pPr>
    </w:p>
    <w:p w14:paraId="109FB239" w14:textId="77777777" w:rsidR="00FA0C0E" w:rsidRDefault="00FA0C0E">
      <w:pPr>
        <w:rPr>
          <w:rFonts w:ascii="National Book" w:hAnsi="National Book"/>
          <w:b/>
          <w:bCs/>
          <w:noProof/>
          <w:color w:val="002060"/>
        </w:rPr>
      </w:pPr>
      <w:r>
        <w:rPr>
          <w:rFonts w:ascii="National Book" w:hAnsi="National Book"/>
          <w:b/>
          <w:bCs/>
          <w:noProof/>
          <w:color w:val="002060"/>
        </w:rPr>
        <w:br w:type="page"/>
      </w:r>
    </w:p>
    <w:p w14:paraId="38194766" w14:textId="77777777" w:rsidR="00C67637" w:rsidRPr="000B4A73" w:rsidRDefault="00C67637" w:rsidP="00C67637">
      <w:pPr>
        <w:pStyle w:val="Heading1"/>
        <w:rPr>
          <w:rFonts w:cs="Arial"/>
        </w:rPr>
      </w:pPr>
      <w:bookmarkStart w:id="1" w:name="_Hlk124932737"/>
      <w:r w:rsidRPr="000B4A73">
        <w:rPr>
          <w:noProof/>
        </w:rPr>
        <w:lastRenderedPageBreak/>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73BB90DC" w14:textId="3CD4DBFD" w:rsidR="00057DEF" w:rsidRDefault="00C67637" w:rsidP="00C67637">
      <w:pPr>
        <w:pStyle w:val="Heading1"/>
        <w:rPr>
          <w:rFonts w:cs="Arial"/>
        </w:rPr>
      </w:pPr>
      <w:r w:rsidRPr="00DB4CE8">
        <w:rPr>
          <w:rFonts w:cs="Arial"/>
        </w:rPr>
        <w:t>Partnership Process</w:t>
      </w:r>
      <w:bookmarkEnd w:id="1"/>
    </w:p>
    <w:p w14:paraId="1414729D" w14:textId="77777777" w:rsidR="00C67637" w:rsidRPr="00C67637" w:rsidRDefault="00C67637" w:rsidP="00C67637"/>
    <w:tbl>
      <w:tblPr>
        <w:tblW w:w="9720" w:type="dxa"/>
        <w:jc w:val="center"/>
        <w:tblCellMar>
          <w:left w:w="0" w:type="dxa"/>
          <w:right w:w="0" w:type="dxa"/>
        </w:tblCellMar>
        <w:tblLook w:val="0480" w:firstRow="0" w:lastRow="0" w:firstColumn="1" w:lastColumn="0" w:noHBand="0" w:noVBand="1"/>
      </w:tblPr>
      <w:tblGrid>
        <w:gridCol w:w="1256"/>
        <w:gridCol w:w="8464"/>
      </w:tblGrid>
      <w:tr w:rsidR="009671F5" w:rsidRPr="000A2A9E" w14:paraId="1F468F59" w14:textId="77777777" w:rsidTr="00044A5D">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1947CEF" w14:textId="77777777" w:rsidR="009671F5" w:rsidRPr="000A2A9E" w:rsidRDefault="009671F5" w:rsidP="00044A5D">
            <w:pPr>
              <w:rPr>
                <w:rFonts w:ascii="National Book" w:hAnsi="National Book"/>
                <w:i/>
                <w:iCs/>
              </w:rPr>
            </w:pPr>
            <w:bookmarkStart w:id="2"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889A522" w14:textId="77777777" w:rsidR="009671F5" w:rsidRPr="000A2A9E" w:rsidRDefault="009671F5" w:rsidP="009671F5">
            <w:pPr>
              <w:numPr>
                <w:ilvl w:val="0"/>
                <w:numId w:val="1"/>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4390C7B1" w14:textId="6F059A23" w:rsidR="009671F5" w:rsidRPr="000A2A9E" w:rsidRDefault="009671F5" w:rsidP="009671F5">
            <w:pPr>
              <w:numPr>
                <w:ilvl w:val="0"/>
                <w:numId w:val="1"/>
              </w:numPr>
              <w:rPr>
                <w:rFonts w:ascii="National Book" w:hAnsi="National Book"/>
              </w:rPr>
            </w:pPr>
            <w:r w:rsidRPr="000A2A9E">
              <w:rPr>
                <w:rFonts w:ascii="National Book" w:hAnsi="National Book"/>
                <w:color w:val="002060"/>
              </w:rPr>
              <w:t xml:space="preserve">Student completes </w:t>
            </w:r>
            <w:hyperlink r:id="rId12" w:history="1">
              <w:r w:rsidRPr="000A2A9E">
                <w:rPr>
                  <w:rStyle w:val="Hyperlink"/>
                  <w:rFonts w:ascii="National Book" w:hAnsi="National Book"/>
                </w:rPr>
                <w:t>3+3 Program Interest Form</w:t>
              </w:r>
            </w:hyperlink>
            <w:r w:rsidRPr="000A2A9E">
              <w:rPr>
                <w:rFonts w:ascii="National Book" w:hAnsi="National Book"/>
              </w:rPr>
              <w:t xml:space="preserve">. </w:t>
            </w:r>
          </w:p>
          <w:p w14:paraId="2449AFF0" w14:textId="77777777" w:rsidR="009671F5" w:rsidRPr="000A2A9E" w:rsidRDefault="009671F5" w:rsidP="009671F5">
            <w:pPr>
              <w:numPr>
                <w:ilvl w:val="0"/>
                <w:numId w:val="1"/>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39EF4D79" w14:textId="77777777" w:rsidR="009671F5" w:rsidRPr="000A2A9E" w:rsidRDefault="009671F5" w:rsidP="009671F5">
            <w:pPr>
              <w:numPr>
                <w:ilvl w:val="0"/>
                <w:numId w:val="1"/>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2C7BF925" w14:textId="77777777" w:rsidR="009671F5" w:rsidRPr="000A2A9E" w:rsidRDefault="009671F5" w:rsidP="009671F5">
            <w:pPr>
              <w:numPr>
                <w:ilvl w:val="0"/>
                <w:numId w:val="1"/>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2B11C048" w14:textId="77777777" w:rsidR="009671F5" w:rsidRPr="000A2A9E" w:rsidRDefault="00000000" w:rsidP="009671F5">
            <w:pPr>
              <w:numPr>
                <w:ilvl w:val="0"/>
                <w:numId w:val="1"/>
              </w:numPr>
              <w:rPr>
                <w:rFonts w:ascii="National Book" w:hAnsi="National Book"/>
              </w:rPr>
            </w:pPr>
            <w:hyperlink r:id="rId15" w:history="1">
              <w:r w:rsidR="009671F5" w:rsidRPr="000A2A9E">
                <w:rPr>
                  <w:rStyle w:val="Hyperlink"/>
                  <w:rFonts w:ascii="National Book" w:hAnsi="National Book"/>
                </w:rPr>
                <w:t>Review UA Financial Aid information</w:t>
              </w:r>
            </w:hyperlink>
            <w:r w:rsidR="009671F5"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630A5AB4" w14:textId="77777777" w:rsidR="009671F5" w:rsidRPr="000A2A9E" w:rsidRDefault="009671F5" w:rsidP="009671F5">
            <w:pPr>
              <w:numPr>
                <w:ilvl w:val="0"/>
                <w:numId w:val="1"/>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9671F5" w:rsidRPr="000A2A9E" w14:paraId="539A80DD" w14:textId="77777777" w:rsidTr="00044A5D">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F608A5" w14:textId="77777777" w:rsidR="009671F5" w:rsidRPr="000A2A9E" w:rsidRDefault="009671F5" w:rsidP="00044A5D">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29B68E70" w14:textId="77777777" w:rsidR="009671F5" w:rsidRPr="000A2A9E" w:rsidRDefault="009671F5" w:rsidP="009671F5">
            <w:pPr>
              <w:numPr>
                <w:ilvl w:val="0"/>
                <w:numId w:val="2"/>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5B833920" w14:textId="21C3E44A" w:rsidR="009671F5" w:rsidRPr="000A2A9E" w:rsidRDefault="009671F5" w:rsidP="009671F5">
            <w:pPr>
              <w:numPr>
                <w:ilvl w:val="0"/>
                <w:numId w:val="2"/>
              </w:numPr>
              <w:rPr>
                <w:rFonts w:ascii="National Book" w:hAnsi="National Book"/>
              </w:rPr>
            </w:pPr>
            <w:r w:rsidRPr="000A2A9E">
              <w:rPr>
                <w:rFonts w:ascii="National Book" w:hAnsi="National Book"/>
                <w:color w:val="002060"/>
              </w:rPr>
              <w:t xml:space="preserve">Upon completing </w:t>
            </w:r>
            <w:r w:rsidR="00E05F1E">
              <w:rPr>
                <w:rFonts w:ascii="National Book" w:hAnsi="National Book"/>
                <w:color w:val="002060"/>
              </w:rPr>
              <w:t>30</w:t>
            </w:r>
            <w:r w:rsidRPr="000A2A9E">
              <w:rPr>
                <w:rFonts w:ascii="National Book" w:hAnsi="National Book"/>
                <w:color w:val="002060"/>
              </w:rPr>
              <w:t xml:space="preserve">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543363AE" w14:textId="77777777" w:rsidR="009671F5" w:rsidRPr="000A2A9E" w:rsidRDefault="009671F5" w:rsidP="009671F5">
            <w:pPr>
              <w:numPr>
                <w:ilvl w:val="0"/>
                <w:numId w:val="2"/>
              </w:numPr>
              <w:rPr>
                <w:rFonts w:ascii="National Book" w:hAnsi="National Book"/>
              </w:rPr>
            </w:pPr>
            <w:r w:rsidRPr="000A2A9E">
              <w:rPr>
                <w:rFonts w:ascii="National Book" w:hAnsi="National Book"/>
                <w:color w:val="002060"/>
              </w:rPr>
              <w:t>Once reenrolled at KSU</w:t>
            </w:r>
            <w:hyperlink r:id="rId19"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5283E8FF" w14:textId="77777777" w:rsidR="009671F5" w:rsidRPr="000A2A9E" w:rsidRDefault="009671F5" w:rsidP="009671F5">
            <w:pPr>
              <w:numPr>
                <w:ilvl w:val="0"/>
                <w:numId w:val="2"/>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0A2A9E">
                <w:rPr>
                  <w:rStyle w:val="Hyperlink"/>
                  <w:rFonts w:ascii="National Book" w:hAnsi="National Book"/>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298E4FDC" w14:textId="77777777" w:rsidR="009671F5" w:rsidRPr="000A2A9E" w:rsidRDefault="009671F5" w:rsidP="009671F5">
            <w:pPr>
              <w:numPr>
                <w:ilvl w:val="0"/>
                <w:numId w:val="2"/>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2"/>
    </w:tbl>
    <w:p w14:paraId="7DB1463F" w14:textId="3356C21B" w:rsidR="00057DEF" w:rsidRPr="00DB4CE8" w:rsidRDefault="00057DEF" w:rsidP="00057DEF">
      <w:pPr>
        <w:rPr>
          <w:rFonts w:ascii="National Book" w:hAnsi="National Book"/>
          <w:color w:val="002060"/>
        </w:rPr>
      </w:pPr>
    </w:p>
    <w:p w14:paraId="2363FEC5" w14:textId="006EA8F1" w:rsidR="00015292" w:rsidRDefault="00057DEF" w:rsidP="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Academic Partnerships: </w:t>
      </w:r>
      <w:hyperlink r:id="rId22" w:history="1">
        <w:r w:rsidRPr="00B87DEE">
          <w:rPr>
            <w:rStyle w:val="Hyperlink"/>
            <w:rFonts w:ascii="National Book" w:hAnsi="National Book" w:cs="Arial"/>
            <w:iCs/>
            <w:color w:val="0070C0"/>
            <w:sz w:val="22"/>
            <w:szCs w:val="28"/>
            <w:u w:val="single"/>
          </w:rPr>
          <w:t>pathways@kent.edu</w:t>
        </w:r>
      </w:hyperlink>
      <w:r w:rsidRPr="00DB4CE8">
        <w:rPr>
          <w:rFonts w:ascii="National Book" w:hAnsi="National Book" w:cs="Arial"/>
          <w:iCs/>
          <w:color w:val="002060"/>
          <w:sz w:val="22"/>
          <w:szCs w:val="28"/>
        </w:rPr>
        <w:t>.</w:t>
      </w:r>
    </w:p>
    <w:p w14:paraId="0862FC3C" w14:textId="36FAF11F" w:rsidR="00057DEF" w:rsidRDefault="00057DEF">
      <w:pPr>
        <w:rPr>
          <w:rFonts w:ascii="National Book" w:hAnsi="National Book" w:cs="Arial"/>
          <w:b/>
          <w:bCs/>
          <w:color w:val="002060"/>
        </w:rPr>
      </w:pPr>
      <w:r>
        <w:rPr>
          <w:rFonts w:ascii="National Book" w:hAnsi="National Book" w:cs="Arial"/>
          <w:b/>
          <w:bCs/>
          <w:color w:val="002060"/>
        </w:rPr>
        <w:br w:type="page"/>
      </w:r>
    </w:p>
    <w:p w14:paraId="4A141112" w14:textId="05F2F383" w:rsidR="00015292" w:rsidRPr="007B70CF" w:rsidRDefault="00015292" w:rsidP="009671F5">
      <w:pPr>
        <w:pStyle w:val="Heading1"/>
        <w:ind w:left="0"/>
        <w:jc w:val="left"/>
      </w:pPr>
      <w:r w:rsidRPr="007B70CF">
        <w:lastRenderedPageBreak/>
        <w:t>Graduation Requirements</w:t>
      </w:r>
    </w:p>
    <w:p w14:paraId="19AA4403" w14:textId="77777777" w:rsidR="009671F5" w:rsidRDefault="009671F5" w:rsidP="00CF1179">
      <w:pPr>
        <w:pStyle w:val="NoSpacing"/>
        <w:rPr>
          <w:rFonts w:ascii="National Book" w:hAnsi="National Book" w:cs="Arial"/>
          <w:color w:val="002060"/>
        </w:rPr>
      </w:pPr>
    </w:p>
    <w:p w14:paraId="5FDC33E3" w14:textId="2D1F025C" w:rsidR="00CF1179" w:rsidRPr="00CF1179" w:rsidRDefault="00CF1179" w:rsidP="00CF1179">
      <w:pPr>
        <w:pStyle w:val="NoSpacing"/>
        <w:rPr>
          <w:rFonts w:ascii="National Book" w:hAnsi="National Book" w:cs="Arial"/>
          <w:color w:val="002060"/>
        </w:rPr>
      </w:pPr>
      <w:r w:rsidRPr="00CF1179">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3" w:history="1">
        <w:r w:rsidRPr="00CF1179">
          <w:rPr>
            <w:rStyle w:val="Hyperlink"/>
            <w:rFonts w:ascii="National Book" w:hAnsi="National Book" w:cs="Arial"/>
          </w:rPr>
          <w:t>www.kent.edu/catalog</w:t>
        </w:r>
      </w:hyperlink>
      <w:r w:rsidRPr="00CF1179">
        <w:rPr>
          <w:rFonts w:ascii="National Book" w:hAnsi="National Book" w:cs="Arial"/>
          <w:color w:val="002060"/>
        </w:rPr>
        <w:t>).</w:t>
      </w:r>
    </w:p>
    <w:p w14:paraId="1DBF7FFB" w14:textId="77777777" w:rsidR="00CF1179" w:rsidRPr="00CF1179" w:rsidRDefault="00CF1179" w:rsidP="00CF1179">
      <w:pPr>
        <w:pStyle w:val="NoSpacing"/>
        <w:rPr>
          <w:rFonts w:ascii="National Book" w:hAnsi="National Book" w:cs="Arial"/>
          <w:color w:val="002060"/>
        </w:rPr>
      </w:pPr>
    </w:p>
    <w:p w14:paraId="569D84F7" w14:textId="77777777" w:rsidR="00CF1179" w:rsidRPr="00CF1179" w:rsidRDefault="00CF1179" w:rsidP="00CF1179">
      <w:pPr>
        <w:pStyle w:val="NoSpacing"/>
        <w:rPr>
          <w:rFonts w:ascii="National Book" w:hAnsi="National Book" w:cs="Arial"/>
          <w:color w:val="002060"/>
        </w:rPr>
      </w:pPr>
      <w:r w:rsidRPr="00CF1179">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402EE30" w14:textId="77777777" w:rsidR="00CF1179" w:rsidRPr="00CF1179" w:rsidRDefault="00CF1179" w:rsidP="00CF1179">
      <w:pPr>
        <w:pStyle w:val="NoSpacing"/>
        <w:rPr>
          <w:rFonts w:ascii="National Book" w:hAnsi="National Book" w:cs="Arial"/>
          <w:color w:val="002060"/>
        </w:rPr>
      </w:pPr>
    </w:p>
    <w:p w14:paraId="3C72759C" w14:textId="0CD8A4C2" w:rsidR="00015292" w:rsidRDefault="00CF1179" w:rsidP="00CF1179">
      <w:pPr>
        <w:pStyle w:val="NoSpacing"/>
        <w:rPr>
          <w:rFonts w:ascii="National Book" w:eastAsiaTheme="minorEastAsia" w:hAnsi="National Book" w:cs="Arial"/>
          <w:color w:val="002060"/>
          <w:sz w:val="24"/>
          <w:szCs w:val="24"/>
        </w:rPr>
      </w:pPr>
      <w:r w:rsidRPr="00CF1179">
        <w:rPr>
          <w:rFonts w:ascii="National Book" w:eastAsiaTheme="minorEastAsia" w:hAnsi="National Book" w:cs="Arial"/>
          <w:color w:val="002060"/>
          <w:sz w:val="24"/>
          <w:szCs w:val="24"/>
        </w:rPr>
        <w:t xml:space="preserve">It is recommended that students intending to pursue the Bachelor of Arts in </w:t>
      </w:r>
      <w:r w:rsidR="007D3AC9">
        <w:rPr>
          <w:rFonts w:ascii="National Book" w:eastAsiaTheme="minorEastAsia" w:hAnsi="National Book" w:cs="Arial"/>
          <w:color w:val="002060"/>
          <w:sz w:val="24"/>
          <w:szCs w:val="24"/>
        </w:rPr>
        <w:t>International</w:t>
      </w:r>
      <w:r w:rsidRPr="00CF1179">
        <w:rPr>
          <w:rFonts w:ascii="National Book" w:eastAsiaTheme="minorEastAsia" w:hAnsi="National Book" w:cs="Arial"/>
          <w:color w:val="002060"/>
          <w:sz w:val="24"/>
          <w:szCs w:val="24"/>
        </w:rPr>
        <w:t xml:space="preserve"> Studies through Kent State University consult with academic advisors at Kent State University.</w:t>
      </w:r>
    </w:p>
    <w:p w14:paraId="54CAB810" w14:textId="77777777" w:rsidR="00057DEF" w:rsidRDefault="00057DEF" w:rsidP="00057DEF">
      <w:pPr>
        <w:pStyle w:val="NoSpacing"/>
        <w:rPr>
          <w:rFonts w:ascii="National Bold Italic" w:hAnsi="National Bold Italic"/>
          <w:b/>
          <w:color w:val="1F3864" w:themeColor="accent1" w:themeShade="80"/>
          <w:sz w:val="32"/>
          <w:szCs w:val="32"/>
        </w:rPr>
      </w:pPr>
    </w:p>
    <w:p w14:paraId="0336FD3B" w14:textId="77777777" w:rsidR="00D45E73" w:rsidRPr="00985EF8" w:rsidRDefault="00D45E73" w:rsidP="00D45E73">
      <w:pPr>
        <w:rPr>
          <w:rFonts w:ascii="National Bold Italic" w:hAnsi="National Bold Italic"/>
          <w:b/>
          <w:color w:val="1F3864" w:themeColor="accent1" w:themeShade="80"/>
          <w:sz w:val="32"/>
          <w:szCs w:val="16"/>
        </w:rPr>
      </w:pPr>
      <w:bookmarkStart w:id="3" w:name="_Hlk124323265"/>
      <w:bookmarkStart w:id="4" w:name="_Hlk124324242"/>
      <w:r w:rsidRPr="00985EF8">
        <w:rPr>
          <w:rFonts w:ascii="National Bold Italic" w:hAnsi="National Bold Italic"/>
          <w:b/>
          <w:color w:val="1F3864" w:themeColor="accent1" w:themeShade="80"/>
          <w:sz w:val="32"/>
          <w:szCs w:val="16"/>
        </w:rPr>
        <w:t>Contact Information</w:t>
      </w:r>
    </w:p>
    <w:p w14:paraId="6F9D7422" w14:textId="77777777" w:rsidR="00D45E73" w:rsidRDefault="00D45E73" w:rsidP="00D45E73">
      <w:pPr>
        <w:rPr>
          <w:rFonts w:ascii="National Bold Italic" w:hAnsi="National Bold Italic"/>
          <w:b/>
          <w:color w:val="1F3864" w:themeColor="accent1" w:themeShade="80"/>
          <w:sz w:val="32"/>
          <w:szCs w:val="16"/>
        </w:rPr>
      </w:pPr>
    </w:p>
    <w:p w14:paraId="067D22EF" w14:textId="77777777" w:rsidR="00D45E73" w:rsidRDefault="00D45E73" w:rsidP="00D45E73">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4" w:history="1">
        <w:r w:rsidRPr="006E1EB6">
          <w:rPr>
            <w:rStyle w:val="Hyperlink"/>
            <w:rFonts w:ascii="National Book" w:hAnsi="National Book"/>
          </w:rPr>
          <w:t>lawadmissions@uakron.edu</w:t>
        </w:r>
      </w:hyperlink>
      <w:r>
        <w:rPr>
          <w:rFonts w:ascii="National Book" w:hAnsi="National Book"/>
          <w:color w:val="002060"/>
        </w:rPr>
        <w:t xml:space="preserve"> </w:t>
      </w:r>
    </w:p>
    <w:p w14:paraId="09B1E87E" w14:textId="77777777" w:rsidR="00D45E73" w:rsidRDefault="00D45E73" w:rsidP="00D45E73">
      <w:pPr>
        <w:rPr>
          <w:rFonts w:ascii="National Bold Italic" w:hAnsi="National Bold Italic"/>
          <w:b/>
          <w:color w:val="1F3864" w:themeColor="accent1" w:themeShade="80"/>
          <w:sz w:val="32"/>
          <w:szCs w:val="16"/>
        </w:rPr>
      </w:pPr>
    </w:p>
    <w:p w14:paraId="0930F00F" w14:textId="7BA5FA5C" w:rsidR="00D45E73" w:rsidRPr="00985EF8" w:rsidRDefault="00D45E73" w:rsidP="00D45E73">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w:t>
      </w:r>
      <w:r w:rsidR="000C774A">
        <w:rPr>
          <w:rFonts w:ascii="National Book" w:hAnsi="National Book"/>
          <w:color w:val="1F3864" w:themeColor="accent1" w:themeShade="80"/>
        </w:rPr>
        <w:t>1629</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3"/>
    </w:p>
    <w:p w14:paraId="35763176" w14:textId="77777777" w:rsidR="00D45E73" w:rsidRPr="00985EF8" w:rsidRDefault="00D45E73" w:rsidP="00D45E73">
      <w:pPr>
        <w:rPr>
          <w:rFonts w:ascii="National Regular Italic" w:hAnsi="National Regular Italic"/>
          <w:b/>
          <w:color w:val="1F3864" w:themeColor="accent1" w:themeShade="80"/>
          <w:sz w:val="32"/>
          <w:szCs w:val="32"/>
        </w:rPr>
      </w:pPr>
    </w:p>
    <w:p w14:paraId="73C951D5" w14:textId="148F9159" w:rsidR="00BC3016" w:rsidRDefault="00D45E73" w:rsidP="00D45E73">
      <w:r>
        <w:rPr>
          <w:rFonts w:ascii="National Book" w:hAnsi="National Book" w:cs="Arial"/>
          <w:noProof/>
          <w:sz w:val="18"/>
          <w:szCs w:val="18"/>
        </w:rPr>
        <mc:AlternateContent>
          <mc:Choice Requires="wps">
            <w:drawing>
              <wp:anchor distT="0" distB="0" distL="114300" distR="114300" simplePos="0" relativeHeight="251658242" behindDoc="0" locked="0" layoutInCell="1" allowOverlap="1" wp14:anchorId="488E30BF" wp14:editId="11F0D992">
                <wp:simplePos x="0" y="0"/>
                <wp:positionH relativeFrom="column">
                  <wp:posOffset>-950976</wp:posOffset>
                </wp:positionH>
                <wp:positionV relativeFrom="paragraph">
                  <wp:posOffset>8924544</wp:posOffset>
                </wp:positionV>
                <wp:extent cx="7772400" cy="201295"/>
                <wp:effectExtent l="0" t="0" r="0" b="190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6CD59F8" id="Rectangle 12" o:spid="_x0000_s1026" style="position:absolute;margin-left:-74.9pt;margin-top:702.7pt;width:612pt;height:15.8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 xml:space="preserve">Last Updated </w:t>
      </w:r>
      <w:bookmarkEnd w:id="4"/>
      <w:r w:rsidR="004D1F78">
        <w:rPr>
          <w:rFonts w:ascii="National Book" w:hAnsi="National Book" w:cs="Arial"/>
          <w:noProof/>
          <w:sz w:val="18"/>
          <w:szCs w:val="18"/>
        </w:rPr>
        <mc:AlternateContent>
          <mc:Choice Requires="wps">
            <w:drawing>
              <wp:anchor distT="0" distB="0" distL="114300" distR="114300" simplePos="0" relativeHeight="251658240" behindDoc="0" locked="0" layoutInCell="1" allowOverlap="1" wp14:anchorId="5E6DAC50" wp14:editId="486AC569">
                <wp:simplePos x="0" y="0"/>
                <wp:positionH relativeFrom="column">
                  <wp:posOffset>-950976</wp:posOffset>
                </wp:positionH>
                <wp:positionV relativeFrom="paragraph">
                  <wp:posOffset>8924544</wp:posOffset>
                </wp:positionV>
                <wp:extent cx="7772400" cy="201295"/>
                <wp:effectExtent l="0" t="0" r="0" b="190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5473275" id="Rectangle 13" o:spid="_x0000_s1026" style="position:absolute;margin-left:-74.9pt;margin-top:702.7pt;width:612pt;height:1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0949C7">
        <w:rPr>
          <w:rFonts w:ascii="National Bold Italic" w:hAnsi="National Bold Italic"/>
          <w:b/>
          <w:color w:val="1F3864" w:themeColor="accent1" w:themeShade="80"/>
          <w:sz w:val="32"/>
          <w:szCs w:val="16"/>
        </w:rPr>
        <w:t>February 2024</w:t>
      </w:r>
    </w:p>
    <w:sectPr w:rsidR="00BC3016"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EA5DE" w14:textId="77777777" w:rsidR="001654DB" w:rsidRDefault="001654DB" w:rsidP="004D1F78">
      <w:r>
        <w:separator/>
      </w:r>
    </w:p>
  </w:endnote>
  <w:endnote w:type="continuationSeparator" w:id="0">
    <w:p w14:paraId="476C4FEB" w14:textId="77777777" w:rsidR="001654DB" w:rsidRDefault="001654DB" w:rsidP="004D1F78">
      <w:r>
        <w:continuationSeparator/>
      </w:r>
    </w:p>
  </w:endnote>
  <w:endnote w:type="continuationNotice" w:id="1">
    <w:p w14:paraId="16E75A64" w14:textId="77777777" w:rsidR="001654DB" w:rsidRDefault="001654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FB01F" w14:textId="77777777" w:rsidR="001654DB" w:rsidRDefault="001654DB" w:rsidP="004D1F78">
      <w:r>
        <w:separator/>
      </w:r>
    </w:p>
  </w:footnote>
  <w:footnote w:type="continuationSeparator" w:id="0">
    <w:p w14:paraId="47BD4C63" w14:textId="77777777" w:rsidR="001654DB" w:rsidRDefault="001654DB" w:rsidP="004D1F78">
      <w:r>
        <w:continuationSeparator/>
      </w:r>
    </w:p>
  </w:footnote>
  <w:footnote w:type="continuationNotice" w:id="1">
    <w:p w14:paraId="5B8EB160" w14:textId="77777777" w:rsidR="001654DB" w:rsidRDefault="001654D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7029822">
    <w:abstractNumId w:val="0"/>
  </w:num>
  <w:num w:numId="2" w16cid:durableId="9986519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ocumentProtection w:edit="readOnly" w:enforcement="1" w:cryptProviderType="rsaAES" w:cryptAlgorithmClass="hash" w:cryptAlgorithmType="typeAny" w:cryptAlgorithmSid="14" w:cryptSpinCount="100000" w:hash="7xeijXXJPUCfW6JqIO6zHlS6QaY7oDlVTFFBKypUaaUZldBhmlKZtrb1IQsMbbhk4Le8TaDIJTbx2uHdiCPuXw==" w:salt="+1WripkkrRurMGxVjSB68Q=="/>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0FADE1VdwtAAAA"/>
  </w:docVars>
  <w:rsids>
    <w:rsidRoot w:val="004D1F78"/>
    <w:rsid w:val="00015292"/>
    <w:rsid w:val="00041DB0"/>
    <w:rsid w:val="00057DEF"/>
    <w:rsid w:val="00070E74"/>
    <w:rsid w:val="000823F8"/>
    <w:rsid w:val="00092D8B"/>
    <w:rsid w:val="000949C7"/>
    <w:rsid w:val="00096592"/>
    <w:rsid w:val="000C774A"/>
    <w:rsid w:val="000D1CFA"/>
    <w:rsid w:val="00125263"/>
    <w:rsid w:val="0013631F"/>
    <w:rsid w:val="001654DB"/>
    <w:rsid w:val="001852CC"/>
    <w:rsid w:val="001A0B28"/>
    <w:rsid w:val="001A0C14"/>
    <w:rsid w:val="001C3BE3"/>
    <w:rsid w:val="001D506F"/>
    <w:rsid w:val="00214A65"/>
    <w:rsid w:val="00262074"/>
    <w:rsid w:val="00262F6F"/>
    <w:rsid w:val="00273077"/>
    <w:rsid w:val="002A7D0F"/>
    <w:rsid w:val="002B0C29"/>
    <w:rsid w:val="0038150C"/>
    <w:rsid w:val="003B085C"/>
    <w:rsid w:val="003B35ED"/>
    <w:rsid w:val="003E79FB"/>
    <w:rsid w:val="00435629"/>
    <w:rsid w:val="004B3BCA"/>
    <w:rsid w:val="004D1F78"/>
    <w:rsid w:val="004D246B"/>
    <w:rsid w:val="00546694"/>
    <w:rsid w:val="005467A9"/>
    <w:rsid w:val="005819AB"/>
    <w:rsid w:val="00581EDA"/>
    <w:rsid w:val="00586593"/>
    <w:rsid w:val="005A5433"/>
    <w:rsid w:val="005E2BD1"/>
    <w:rsid w:val="005F71D1"/>
    <w:rsid w:val="0061277C"/>
    <w:rsid w:val="00675ACD"/>
    <w:rsid w:val="006A5191"/>
    <w:rsid w:val="006B27A7"/>
    <w:rsid w:val="006D110A"/>
    <w:rsid w:val="007452E9"/>
    <w:rsid w:val="0074660D"/>
    <w:rsid w:val="0077226F"/>
    <w:rsid w:val="007D3AC9"/>
    <w:rsid w:val="00817955"/>
    <w:rsid w:val="008469D2"/>
    <w:rsid w:val="00865CF9"/>
    <w:rsid w:val="00872227"/>
    <w:rsid w:val="00895D24"/>
    <w:rsid w:val="008A25D8"/>
    <w:rsid w:val="009037F4"/>
    <w:rsid w:val="00905E0C"/>
    <w:rsid w:val="00912E57"/>
    <w:rsid w:val="009671F5"/>
    <w:rsid w:val="009A2EB0"/>
    <w:rsid w:val="009B6AC8"/>
    <w:rsid w:val="009C5F22"/>
    <w:rsid w:val="009C6C6C"/>
    <w:rsid w:val="00A22C5B"/>
    <w:rsid w:val="00A32E1F"/>
    <w:rsid w:val="00A53310"/>
    <w:rsid w:val="00A8009C"/>
    <w:rsid w:val="00AB3F33"/>
    <w:rsid w:val="00B457B0"/>
    <w:rsid w:val="00B72376"/>
    <w:rsid w:val="00B72389"/>
    <w:rsid w:val="00B87DEE"/>
    <w:rsid w:val="00BC3016"/>
    <w:rsid w:val="00BD5456"/>
    <w:rsid w:val="00BF4286"/>
    <w:rsid w:val="00C118B2"/>
    <w:rsid w:val="00C53CA1"/>
    <w:rsid w:val="00C564C7"/>
    <w:rsid w:val="00C60A4A"/>
    <w:rsid w:val="00C67637"/>
    <w:rsid w:val="00CF1179"/>
    <w:rsid w:val="00D11732"/>
    <w:rsid w:val="00D21FD8"/>
    <w:rsid w:val="00D24E23"/>
    <w:rsid w:val="00D356D6"/>
    <w:rsid w:val="00D45E73"/>
    <w:rsid w:val="00D52C93"/>
    <w:rsid w:val="00D6504D"/>
    <w:rsid w:val="00DA45A8"/>
    <w:rsid w:val="00DB4CE8"/>
    <w:rsid w:val="00DE1793"/>
    <w:rsid w:val="00E05F1E"/>
    <w:rsid w:val="00E22F48"/>
    <w:rsid w:val="00E778C6"/>
    <w:rsid w:val="00E77F9A"/>
    <w:rsid w:val="00E858FF"/>
    <w:rsid w:val="00EB47DD"/>
    <w:rsid w:val="00EC3154"/>
    <w:rsid w:val="00FA0C0E"/>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FA0C0E"/>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17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FA0C0E"/>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0949C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7" Type="http://schemas.openxmlformats.org/officeDocument/2006/relationships/webSettings" Target="webSettings.xml"/><Relationship Id="rId12" Type="http://schemas.openxmlformats.org/officeDocument/2006/relationships/hyperlink" Target="https://lsacunite.microsoftcrmportals.com/InfoRequest/" TargetMode="External"/><Relationship Id="rId17"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lawadmissions@uakron.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http://www.kent.edu/catalog"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8AB095-446E-4803-B782-EA6DED6928EC}">
  <ds:schemaRefs>
    <ds:schemaRef ds:uri="http://schemas.microsoft.com/sharepoint/v3/contenttype/forms"/>
  </ds:schemaRefs>
</ds:datastoreItem>
</file>

<file path=customXml/itemProps2.xml><?xml version="1.0" encoding="utf-8"?>
<ds:datastoreItem xmlns:ds="http://schemas.openxmlformats.org/officeDocument/2006/customXml" ds:itemID="{6F21893A-032A-473B-BA81-230651CEE48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368E91CF-9319-4C10-8488-91D700C86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4</Pages>
  <Words>1615</Words>
  <Characters>9209</Characters>
  <Application>Microsoft Office Word</Application>
  <DocSecurity>8</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42</cp:revision>
  <dcterms:created xsi:type="dcterms:W3CDTF">2024-02-22T19:01:00Z</dcterms:created>
  <dcterms:modified xsi:type="dcterms:W3CDTF">2024-02-2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